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7C278" w14:textId="16379FA3" w:rsidR="00DF2771" w:rsidRPr="00EB4036" w:rsidRDefault="00105FFD" w:rsidP="0071209B">
      <w:pPr>
        <w:pStyle w:val="Nessunaspaziatura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EB4036">
        <w:rPr>
          <w:rFonts w:ascii="Arial" w:hAnsi="Arial" w:cs="Arial"/>
          <w:b/>
          <w:sz w:val="28"/>
          <w:lang w:bidi="it-IT"/>
        </w:rPr>
        <w:t>Profilo</w:t>
      </w:r>
      <w:r w:rsidR="00E3122D">
        <w:rPr>
          <w:rFonts w:ascii="Arial" w:hAnsi="Arial" w:cs="Arial"/>
          <w:b/>
          <w:sz w:val="28"/>
          <w:lang w:bidi="it-IT"/>
        </w:rPr>
        <w:t xml:space="preserve"> </w:t>
      </w:r>
      <w:r w:rsidRPr="00EB4036">
        <w:rPr>
          <w:rFonts w:ascii="Arial" w:hAnsi="Arial" w:cs="Arial"/>
          <w:b/>
          <w:sz w:val="28"/>
          <w:lang w:bidi="it-IT"/>
        </w:rPr>
        <w:t>dell’azienda</w:t>
      </w:r>
    </w:p>
    <w:p w14:paraId="3E531779" w14:textId="1FAED53D" w:rsidR="00105FFD" w:rsidRPr="0097135F" w:rsidRDefault="00105FFD" w:rsidP="00A03BFF">
      <w:pPr>
        <w:pStyle w:val="Paragrafoelenco"/>
        <w:widowControl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Panoramica</w:t>
      </w:r>
      <w:r w:rsidR="00E3122D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sz w:val="20"/>
          <w:szCs w:val="20"/>
          <w:lang w:bidi="it-IT"/>
        </w:rPr>
        <w:t>dell’azienda</w:t>
      </w:r>
    </w:p>
    <w:p w14:paraId="14B85227" w14:textId="526895E3" w:rsidR="00105FFD" w:rsidRPr="0097135F" w:rsidRDefault="00105FFD" w:rsidP="00A03BFF">
      <w:pPr>
        <w:rPr>
          <w:rFonts w:ascii="Arial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Fond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ebbra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1995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an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imite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“Buil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You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reams”)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è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multinaziona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d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set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dell’</w:t>
      </w:r>
      <w:r w:rsidRPr="0097135F">
        <w:rPr>
          <w:rFonts w:ascii="Arial" w:hAnsi="Arial" w:cs="Arial"/>
          <w:sz w:val="20"/>
          <w:szCs w:val="20"/>
          <w:lang w:bidi="it-IT"/>
        </w:rPr>
        <w:t>high-tech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di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al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svilupp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novaz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ecnologi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scop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rende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i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igliore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7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nn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cie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è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mpli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ogg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co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rc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90.00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pendent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olt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3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rch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dustri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4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ili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ut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Per la realizzazione dei propri propositi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ecologic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che includono la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crea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u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ecosistem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energet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zer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E3122D" w:rsidRPr="0097135F">
        <w:rPr>
          <w:rFonts w:ascii="Arial" w:hAnsi="Arial" w:cs="Arial"/>
          <w:sz w:val="20"/>
          <w:szCs w:val="20"/>
          <w:lang w:bidi="it-IT"/>
        </w:rPr>
        <w:t>emiss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,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può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cont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7135F">
        <w:rPr>
          <w:rFonts w:ascii="Arial" w:hAnsi="Arial" w:cs="Arial"/>
          <w:sz w:val="20"/>
          <w:szCs w:val="20"/>
          <w:lang w:bidi="it-IT"/>
        </w:rPr>
        <w:t>su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quattr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ttor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dicati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05CD5">
        <w:rPr>
          <w:rFonts w:ascii="Arial" w:hAnsi="Arial" w:cs="Arial"/>
          <w:sz w:val="20"/>
          <w:szCs w:val="20"/>
          <w:lang w:bidi="it-IT"/>
        </w:rPr>
        <w:t>automotive</w:t>
      </w:r>
      <w:r w:rsidRPr="0097135F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onic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uov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nerg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spor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erroviario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7E3469CC" w14:textId="1F585AED" w:rsidR="00105FFD" w:rsidRPr="0097135F" w:rsidRDefault="00105FFD" w:rsidP="00A03BFF">
      <w:pPr>
        <w:rPr>
          <w:rFonts w:ascii="Arial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è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quot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l</w:t>
      </w:r>
      <w:r w:rsidR="00505CD5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ors</w:t>
      </w:r>
      <w:r w:rsidR="00505CD5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henzhe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K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05CD5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cietà</w:t>
      </w:r>
      <w:r w:rsidR="00505CD5">
        <w:rPr>
          <w:rFonts w:ascii="Arial" w:hAnsi="Arial" w:cs="Arial"/>
          <w:sz w:val="20"/>
          <w:szCs w:val="20"/>
          <w:lang w:bidi="it-IT"/>
        </w:rPr>
        <w:t>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002594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Z)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an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01211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K)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ctronics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00285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K)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3C321D98" w14:textId="77777777" w:rsidR="00A03BFF" w:rsidRPr="0097135F" w:rsidRDefault="00A03BFF" w:rsidP="00A03BFF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3BCBA9D3" w14:textId="4486CE16" w:rsidR="00105FFD" w:rsidRPr="006E2619" w:rsidRDefault="00105FFD" w:rsidP="00A03BFF">
      <w:pPr>
        <w:pStyle w:val="Paragrafoelenco"/>
        <w:widowControl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</w:rPr>
      </w:pPr>
      <w:r w:rsidRPr="006E2619">
        <w:rPr>
          <w:rFonts w:ascii="Arial" w:hAnsi="Arial" w:cs="Arial"/>
          <w:b/>
          <w:sz w:val="20"/>
          <w:szCs w:val="20"/>
          <w:lang w:bidi="it-IT"/>
        </w:rPr>
        <w:t>Premi</w:t>
      </w:r>
      <w:r w:rsidR="00E3122D" w:rsidRPr="006E2619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b/>
          <w:sz w:val="20"/>
          <w:szCs w:val="20"/>
          <w:lang w:bidi="it-IT"/>
        </w:rPr>
        <w:t>/</w:t>
      </w:r>
      <w:r w:rsidR="00E3122D" w:rsidRPr="006E2619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b/>
          <w:sz w:val="20"/>
          <w:szCs w:val="20"/>
          <w:lang w:bidi="it-IT"/>
        </w:rPr>
        <w:t>Onorificenze</w:t>
      </w:r>
      <w:r w:rsidR="00E3122D" w:rsidRPr="006E2619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b/>
          <w:sz w:val="20"/>
          <w:szCs w:val="20"/>
          <w:lang w:bidi="it-IT"/>
        </w:rPr>
        <w:t>(Incompleto)</w:t>
      </w:r>
    </w:p>
    <w:p w14:paraId="0F3EE117" w14:textId="12CDB968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A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ost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5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è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ita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d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Fortu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Magazi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tr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Prim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51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ocietà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h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tann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ambiand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mondo”.</w:t>
      </w:r>
    </w:p>
    <w:p w14:paraId="7A4DF63C" w14:textId="7873D498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S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ttemb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5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ricev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pecia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war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all’ex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egretari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enera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azion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Unit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an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Ki-moon,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rim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l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tori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etto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uov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i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ne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70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nni</w:t>
      </w:r>
      <w:r>
        <w:rPr>
          <w:rFonts w:ascii="Arial" w:hAnsi="Arial" w:cs="Arial"/>
          <w:sz w:val="20"/>
          <w:szCs w:val="20"/>
          <w:lang w:bidi="it-IT"/>
        </w:rPr>
        <w:t xml:space="preserve"> di esistenza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azion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Unite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.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1BEC558F" w14:textId="0F264594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G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nai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6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ie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riconosciu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er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u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nnovazio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on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Zaye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utu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riz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inc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arg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orporation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ward.</w:t>
      </w:r>
    </w:p>
    <w:p w14:paraId="549B08DE" w14:textId="4AA240FB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L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ugli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9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ecnologi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hiav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,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u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istem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razio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l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fficienz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otenza,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tr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l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is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Principal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ecnologi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V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nnovativ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ivell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lobale”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9B37E3">
        <w:rPr>
          <w:rFonts w:ascii="Arial" w:hAnsi="Arial" w:cs="Arial"/>
          <w:sz w:val="20"/>
          <w:szCs w:val="20"/>
          <w:lang w:bidi="it-IT"/>
        </w:rPr>
        <w:t>a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Worl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w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ehicles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ongress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(WNEVC)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9.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5AB01625" w14:textId="120E01DD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A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ost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19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lassific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erz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l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is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Chang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h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World”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d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ortu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Magazi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con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motivazion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d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</w:t>
      </w:r>
      <w:r w:rsidR="004D0538">
        <w:rPr>
          <w:rFonts w:ascii="Arial" w:hAnsi="Arial" w:cs="Arial"/>
          <w:sz w:val="20"/>
          <w:szCs w:val="20"/>
          <w:lang w:bidi="it-IT"/>
        </w:rPr>
        <w:t>espande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l’univers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del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automobil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elettriche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”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“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uida</w:t>
      </w:r>
      <w:r w:rsidR="004D0538">
        <w:rPr>
          <w:rFonts w:ascii="Arial" w:hAnsi="Arial" w:cs="Arial"/>
          <w:sz w:val="20"/>
          <w:szCs w:val="20"/>
          <w:lang w:bidi="it-IT"/>
        </w:rPr>
        <w:t>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l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vilupp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mercat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V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loba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incidend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4D0538">
        <w:rPr>
          <w:rFonts w:ascii="Arial" w:hAnsi="Arial" w:cs="Arial"/>
          <w:sz w:val="20"/>
          <w:szCs w:val="20"/>
          <w:lang w:bidi="it-IT"/>
        </w:rPr>
        <w:t>profondament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u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ettore</w:t>
      </w:r>
      <w:r w:rsidR="005D208F">
        <w:rPr>
          <w:rFonts w:ascii="Arial" w:hAnsi="Arial" w:cs="Arial"/>
          <w:sz w:val="20"/>
          <w:szCs w:val="20"/>
          <w:lang w:bidi="it-IT"/>
        </w:rPr>
        <w:t>”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.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304E800E" w14:textId="457A310B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S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ttembr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20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tecnologi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lad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atter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ltament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ntegrata”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d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inc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Globa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w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ehic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nnovation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Technolo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ward”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a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Worl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w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nergy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Vehicl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ongress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20.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4E93612B" w14:textId="0EAFBFF6" w:rsidR="00105FFD" w:rsidRPr="0097135F" w:rsidRDefault="00E3122D" w:rsidP="00A03BFF">
      <w:pPr>
        <w:pStyle w:val="Paragrafoelenco"/>
        <w:numPr>
          <w:ilvl w:val="0"/>
          <w:numId w:val="8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A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osto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22: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dimostrazio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suo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straordinar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risultati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ne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 w:rsidRPr="0097135F">
        <w:rPr>
          <w:rFonts w:ascii="Arial" w:hAnsi="Arial" w:cs="Arial"/>
          <w:sz w:val="20"/>
          <w:szCs w:val="20"/>
          <w:lang w:bidi="it-IT"/>
        </w:rPr>
        <w:t>mercato</w:t>
      </w:r>
      <w:r>
        <w:rPr>
          <w:rFonts w:ascii="Arial" w:hAnsi="Arial" w:cs="Arial"/>
          <w:sz w:val="20"/>
          <w:szCs w:val="20"/>
          <w:lang w:bidi="it-IT"/>
        </w:rPr>
        <w:t xml:space="preserve">,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è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inclus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nell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ista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ortune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Global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500</w:t>
      </w:r>
      <w:r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2022.</w:t>
      </w:r>
    </w:p>
    <w:p w14:paraId="40C1EB24" w14:textId="77777777" w:rsidR="00A03BFF" w:rsidRPr="0097135F" w:rsidRDefault="00A03BFF" w:rsidP="00A03BFF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07037E6C" w14:textId="75E45D0A" w:rsidR="00105FFD" w:rsidRPr="0097135F" w:rsidRDefault="00105FFD" w:rsidP="00A03BFF">
      <w:pPr>
        <w:pStyle w:val="Paragrafoelenco"/>
        <w:widowControl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Quat</w:t>
      </w:r>
      <w:r w:rsidR="00D75ACF">
        <w:rPr>
          <w:rFonts w:ascii="Arial" w:hAnsi="Arial" w:cs="Arial"/>
          <w:b/>
          <w:sz w:val="20"/>
          <w:szCs w:val="20"/>
          <w:lang w:bidi="it-IT"/>
        </w:rPr>
        <w:t>t</w:t>
      </w:r>
      <w:r w:rsidRPr="0097135F">
        <w:rPr>
          <w:rFonts w:ascii="Arial" w:hAnsi="Arial" w:cs="Arial"/>
          <w:b/>
          <w:sz w:val="20"/>
          <w:szCs w:val="20"/>
          <w:lang w:bidi="it-IT"/>
        </w:rPr>
        <w:t>ro</w:t>
      </w:r>
      <w:r w:rsidR="00E3122D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sz w:val="20"/>
          <w:szCs w:val="20"/>
          <w:lang w:bidi="it-IT"/>
        </w:rPr>
        <w:t>settori</w:t>
      </w:r>
      <w:r w:rsidR="00E3122D">
        <w:rPr>
          <w:rFonts w:ascii="Arial" w:hAnsi="Arial" w:cs="Arial"/>
          <w:b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sz w:val="20"/>
          <w:szCs w:val="20"/>
          <w:lang w:bidi="it-IT"/>
        </w:rPr>
        <w:t>chiave</w:t>
      </w:r>
    </w:p>
    <w:p w14:paraId="2C15B9DF" w14:textId="77777777" w:rsidR="00105FFD" w:rsidRPr="0097135F" w:rsidRDefault="00105FFD" w:rsidP="00A03BFF">
      <w:pPr>
        <w:pStyle w:val="12"/>
        <w:widowControl w:val="0"/>
        <w:numPr>
          <w:ilvl w:val="0"/>
          <w:numId w:val="5"/>
        </w:numPr>
        <w:spacing w:after="0"/>
        <w:rPr>
          <w:rStyle w:val="None"/>
          <w:rFonts w:ascii="Arial" w:eastAsia="SimSun" w:hAnsi="Arial" w:cs="Arial"/>
          <w:b/>
          <w:bCs/>
          <w:sz w:val="20"/>
          <w:szCs w:val="20"/>
          <w:lang w:eastAsia="zh-Hans"/>
        </w:rPr>
      </w:pPr>
      <w:r w:rsidRPr="0097135F">
        <w:rPr>
          <w:rStyle w:val="None"/>
          <w:rFonts w:ascii="Arial" w:hAnsi="Arial" w:cs="Arial"/>
          <w:b/>
          <w:sz w:val="20"/>
          <w:szCs w:val="20"/>
          <w:lang w:bidi="it-IT"/>
        </w:rPr>
        <w:t>Automotive</w:t>
      </w:r>
    </w:p>
    <w:p w14:paraId="5888622C" w14:textId="20C73FA9" w:rsidR="00105FFD" w:rsidRPr="0097135F" w:rsidRDefault="00105FFD" w:rsidP="00A03BFF">
      <w:pPr>
        <w:pStyle w:val="12"/>
        <w:widowControl w:val="0"/>
        <w:spacing w:after="0"/>
        <w:ind w:firstLine="0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Graz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</w:t>
      </w:r>
      <w:r w:rsidR="00D75ACF">
        <w:rPr>
          <w:rFonts w:ascii="Arial" w:hAnsi="Arial" w:cs="Arial"/>
          <w:sz w:val="20"/>
          <w:szCs w:val="20"/>
          <w:lang w:bidi="it-IT"/>
        </w:rPr>
        <w:t>’are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R</w:t>
      </w:r>
      <w:r w:rsidRPr="0097135F">
        <w:rPr>
          <w:rFonts w:ascii="Arial" w:hAnsi="Arial" w:cs="Arial"/>
          <w:sz w:val="20"/>
          <w:szCs w:val="20"/>
          <w:lang w:bidi="it-IT"/>
        </w:rPr>
        <w:t>icerc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S</w:t>
      </w:r>
      <w:r w:rsidRPr="0097135F">
        <w:rPr>
          <w:rFonts w:ascii="Arial" w:hAnsi="Arial" w:cs="Arial"/>
          <w:sz w:val="20"/>
          <w:szCs w:val="20"/>
          <w:lang w:bidi="it-IT"/>
        </w:rPr>
        <w:t>vilupp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dipendent</w:t>
      </w:r>
      <w:r w:rsidR="00D75ACF">
        <w:rPr>
          <w:rFonts w:ascii="Arial" w:hAnsi="Arial" w:cs="Arial"/>
          <w:sz w:val="20"/>
          <w:szCs w:val="20"/>
          <w:lang w:bidi="it-IT"/>
        </w:rPr>
        <w:t>e</w:t>
      </w:r>
      <w:r w:rsidRPr="0097135F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è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D75ACF">
        <w:rPr>
          <w:rFonts w:ascii="Arial" w:hAnsi="Arial" w:cs="Arial"/>
          <w:sz w:val="20"/>
          <w:szCs w:val="20"/>
          <w:lang w:bidi="it-IT"/>
        </w:rPr>
        <w:t>v</w:t>
      </w:r>
      <w:r w:rsidRPr="0097135F">
        <w:rPr>
          <w:rFonts w:ascii="Arial" w:hAnsi="Arial" w:cs="Arial"/>
          <w:sz w:val="20"/>
          <w:szCs w:val="20"/>
          <w:lang w:bidi="it-IT"/>
        </w:rPr>
        <w:t>ent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’unic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9551F">
        <w:rPr>
          <w:rFonts w:ascii="Arial" w:hAnsi="Arial" w:cs="Arial"/>
          <w:sz w:val="20"/>
          <w:szCs w:val="20"/>
          <w:lang w:bidi="it-IT"/>
        </w:rPr>
        <w:t>aziend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droneggi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ecnolog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hiav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elettrici</w:t>
      </w:r>
      <w:r w:rsidR="0019551F">
        <w:rPr>
          <w:rFonts w:ascii="Arial" w:hAnsi="Arial" w:cs="Arial"/>
          <w:sz w:val="20"/>
          <w:szCs w:val="20"/>
          <w:lang w:bidi="it-IT"/>
        </w:rPr>
        <w:t xml:space="preserve"> com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batterie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tor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trol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onic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hip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mento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D75ACF">
        <w:rPr>
          <w:rFonts w:ascii="Arial" w:hAnsi="Arial" w:cs="Arial"/>
          <w:sz w:val="20"/>
          <w:szCs w:val="20"/>
          <w:lang w:bidi="it-IT"/>
        </w:rPr>
        <w:t>mezz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NEV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rman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ine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ncip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odotti</w:t>
      </w:r>
      <w:r w:rsidR="0019551F">
        <w:rPr>
          <w:rFonts w:ascii="Arial" w:hAnsi="Arial" w:cs="Arial"/>
          <w:sz w:val="20"/>
          <w:szCs w:val="20"/>
          <w:lang w:bidi="it-IT"/>
        </w:rPr>
        <w:t xml:space="preserve"> –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utoveicol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merci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rrel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vatori</w:t>
      </w:r>
      <w:r w:rsidR="0019551F">
        <w:rPr>
          <w:rFonts w:ascii="Arial" w:hAnsi="Arial" w:cs="Arial"/>
          <w:sz w:val="20"/>
          <w:szCs w:val="20"/>
          <w:lang w:bidi="it-IT"/>
        </w:rPr>
        <w:t xml:space="preserve"> – </w:t>
      </w:r>
      <w:r w:rsidR="00C05F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copron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360EB">
        <w:rPr>
          <w:rFonts w:ascii="Arial" w:hAnsi="Arial" w:cs="Arial"/>
          <w:sz w:val="20"/>
          <w:szCs w:val="20"/>
          <w:lang w:bidi="it-IT"/>
        </w:rPr>
        <w:t>7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mp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spor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venzionali</w:t>
      </w:r>
      <w:r w:rsidR="00C05F5F">
        <w:rPr>
          <w:rFonts w:ascii="Arial" w:hAnsi="Arial" w:cs="Arial"/>
          <w:sz w:val="20"/>
          <w:szCs w:val="20"/>
          <w:lang w:bidi="it-IT"/>
        </w:rPr>
        <w:t>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u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ssegger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ax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utobus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ullman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ogistic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rban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anifica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struzione</w:t>
      </w:r>
      <w:r w:rsidR="00C05F5F">
        <w:rPr>
          <w:rFonts w:ascii="Arial" w:hAnsi="Arial" w:cs="Arial"/>
          <w:sz w:val="20"/>
          <w:szCs w:val="20"/>
          <w:lang w:bidi="it-IT"/>
        </w:rPr>
        <w:t>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aggiungon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uoristrad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peci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dedica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360EB">
        <w:rPr>
          <w:rFonts w:ascii="Arial" w:hAnsi="Arial" w:cs="Arial"/>
          <w:sz w:val="20"/>
          <w:szCs w:val="20"/>
          <w:lang w:bidi="it-IT"/>
        </w:rPr>
        <w:t>4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360EB">
        <w:rPr>
          <w:rFonts w:ascii="Arial" w:hAnsi="Arial" w:cs="Arial"/>
          <w:sz w:val="20"/>
          <w:szCs w:val="20"/>
          <w:lang w:bidi="it-IT"/>
        </w:rPr>
        <w:t>preci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360EB">
        <w:rPr>
          <w:rFonts w:ascii="Arial" w:hAnsi="Arial" w:cs="Arial"/>
          <w:sz w:val="20"/>
          <w:szCs w:val="20"/>
          <w:lang w:bidi="it-IT"/>
        </w:rPr>
        <w:t>ambiti: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lastRenderedPageBreak/>
        <w:t>magazzin</w:t>
      </w:r>
      <w:r w:rsidR="00C05F5F">
        <w:rPr>
          <w:rFonts w:ascii="Arial" w:hAnsi="Arial" w:cs="Arial"/>
          <w:sz w:val="20"/>
          <w:szCs w:val="20"/>
          <w:lang w:bidi="it-IT"/>
        </w:rPr>
        <w:t>i</w:t>
      </w:r>
      <w:r w:rsidRPr="0097135F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ort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eropor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iniere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032B1ABD" w14:textId="656DDD6A" w:rsidR="00105FFD" w:rsidRPr="0097135F" w:rsidRDefault="00105FFD" w:rsidP="00A03BFF">
      <w:pPr>
        <w:pStyle w:val="12"/>
        <w:widowControl w:val="0"/>
        <w:spacing w:after="0"/>
        <w:ind w:firstLine="0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ov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n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secutiv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ottenu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os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ndi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V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n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9551F">
        <w:rPr>
          <w:rFonts w:ascii="Arial" w:hAnsi="Arial" w:cs="Arial"/>
          <w:sz w:val="20"/>
          <w:szCs w:val="20"/>
          <w:lang w:bidi="it-IT"/>
        </w:rPr>
        <w:t>e i suoi veicoli sono presen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40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ttà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olt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7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e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reg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ut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Europ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l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cie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oper</w:t>
      </w:r>
      <w:r w:rsidR="00C05F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es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05F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10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ttà.</w:t>
      </w:r>
    </w:p>
    <w:p w14:paraId="27AD7597" w14:textId="77777777" w:rsidR="00105FFD" w:rsidRPr="0097135F" w:rsidRDefault="00105FFD" w:rsidP="00A03BFF">
      <w:pPr>
        <w:pStyle w:val="12"/>
        <w:widowControl w:val="0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97135F">
        <w:rPr>
          <w:rStyle w:val="None"/>
          <w:rFonts w:ascii="Arial" w:hAnsi="Arial" w:cs="Arial"/>
          <w:b/>
          <w:sz w:val="20"/>
          <w:szCs w:val="20"/>
          <w:lang w:bidi="it-IT"/>
        </w:rPr>
        <w:t>Elettronica</w:t>
      </w:r>
    </w:p>
    <w:p w14:paraId="4484ECC9" w14:textId="0EFBEDAD" w:rsidR="00105FFD" w:rsidRPr="0097135F" w:rsidRDefault="00105FFD" w:rsidP="00A03BFF">
      <w:pPr>
        <w:pStyle w:val="12"/>
        <w:widowControl w:val="0"/>
        <w:spacing w:after="0"/>
        <w:ind w:firstLine="0"/>
        <w:rPr>
          <w:rStyle w:val="None"/>
          <w:rFonts w:ascii="Arial" w:eastAsia="SimSun" w:hAnsi="Arial" w:cs="Arial"/>
          <w:color w:val="auto"/>
          <w:sz w:val="20"/>
          <w:szCs w:val="20"/>
          <w:lang w:eastAsia="en-US"/>
        </w:rPr>
      </w:pP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BYD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è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un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important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fornitor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erviz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duzion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lettronic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(EMS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– ossia progettazione</w:t>
      </w:r>
      <w:r w:rsidR="00A66523" w:rsidRP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, ingegnerizza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zione</w:t>
      </w:r>
      <w:r w:rsidR="00A66523" w:rsidRP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, prototipa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zione</w:t>
      </w:r>
      <w:r w:rsidR="00A66523" w:rsidRP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, test e produ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zione di </w:t>
      </w:r>
      <w:r w:rsidR="00A66523" w:rsidRP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arti elettroniche e prodotti finali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)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er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erviz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oluzion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672CA5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one-stop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.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BYD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lectronic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(International)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o.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Ltd.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è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quotat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all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Bors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Hong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Kong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al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2007.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opo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oltr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u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ecenn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viluppo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opr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quattro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amp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incipali: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martphon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laptop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nuov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dott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mart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istem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automatic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intelligent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nuov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dott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intelligenti.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672CA5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BYD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672CA5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è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l’unic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ocietà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fornir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un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eri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omplet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omponent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truttural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(metallo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vetro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eramica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lastica,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cc.)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nonché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1E0EC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serviz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1E0EC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gettazion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A66523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i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duzione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="001E0EC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completa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del</w:t>
      </w:r>
      <w:r w:rsidR="00E3122D">
        <w:rPr>
          <w:rStyle w:val="None"/>
          <w:rFonts w:ascii="Arial" w:hAnsi="Arial" w:cs="Arial"/>
          <w:color w:val="auto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prodott</w:t>
      </w:r>
      <w:r w:rsidR="001E0EC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o</w:t>
      </w:r>
      <w:r w:rsidRPr="0097135F">
        <w:rPr>
          <w:rStyle w:val="None"/>
          <w:rFonts w:ascii="Arial" w:hAnsi="Arial" w:cs="Arial"/>
          <w:color w:val="auto"/>
          <w:sz w:val="20"/>
          <w:szCs w:val="20"/>
          <w:lang w:bidi="it-IT"/>
        </w:rPr>
        <w:t>.</w:t>
      </w:r>
    </w:p>
    <w:p w14:paraId="3A7CBE13" w14:textId="34AACE5D" w:rsidR="00105FFD" w:rsidRPr="0097135F" w:rsidRDefault="00105FFD" w:rsidP="00A03BFF">
      <w:pPr>
        <w:pStyle w:val="12"/>
        <w:widowControl w:val="0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97135F">
        <w:rPr>
          <w:rStyle w:val="None"/>
          <w:rFonts w:ascii="Arial" w:hAnsi="Arial" w:cs="Arial"/>
          <w:b/>
          <w:sz w:val="20"/>
          <w:szCs w:val="20"/>
          <w:lang w:bidi="it-IT"/>
        </w:rPr>
        <w:t>Nuova</w:t>
      </w:r>
      <w:r w:rsidR="00E3122D">
        <w:rPr>
          <w:rStyle w:val="None"/>
          <w:rFonts w:ascii="Arial" w:hAnsi="Arial" w:cs="Arial"/>
          <w:b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b/>
          <w:sz w:val="20"/>
          <w:szCs w:val="20"/>
          <w:lang w:bidi="it-IT"/>
        </w:rPr>
        <w:t>Energia</w:t>
      </w:r>
    </w:p>
    <w:p w14:paraId="5E94BDAF" w14:textId="341D9745" w:rsidR="00105FFD" w:rsidRPr="0097135F" w:rsidRDefault="00105FFD" w:rsidP="00A03BFF">
      <w:pPr>
        <w:pStyle w:val="Corpodeltesto3"/>
        <w:spacing w:beforeLines="0" w:before="0" w:after="0" w:line="240" w:lineRule="auto"/>
        <w:jc w:val="both"/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eastAsia="zh-CN"/>
        </w:rPr>
      </w:pP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è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ionie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ne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fornitur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un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cosistem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nergetic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zer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missioni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a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generazion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otenz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ll’accumulo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assand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er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l’uso.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al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2008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rodott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nergi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sola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ccumul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nergetic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vengon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sportat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6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ontinenti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olt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20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aes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1E0EC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iù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1E0EC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90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ittà.</w:t>
      </w:r>
    </w:p>
    <w:p w14:paraId="0B3DDA2A" w14:textId="4E534D65" w:rsidR="00105FFD" w:rsidRPr="0097135F" w:rsidRDefault="00105FFD" w:rsidP="00A03BFF">
      <w:pPr>
        <w:pStyle w:val="12"/>
        <w:widowControl w:val="0"/>
        <w:numPr>
          <w:ilvl w:val="0"/>
          <w:numId w:val="5"/>
        </w:numPr>
        <w:spacing w:after="0"/>
        <w:rPr>
          <w:rStyle w:val="None"/>
          <w:rFonts w:ascii="Arial" w:eastAsia="SimSun" w:hAnsi="Arial" w:cs="Arial"/>
          <w:b/>
          <w:bCs/>
          <w:color w:val="000000" w:themeColor="text1"/>
          <w:sz w:val="20"/>
          <w:szCs w:val="20"/>
          <w:lang w:eastAsia="zh-Hans"/>
        </w:rPr>
      </w:pPr>
      <w:r w:rsidRPr="0097135F">
        <w:rPr>
          <w:rStyle w:val="None"/>
          <w:rFonts w:ascii="Arial" w:hAnsi="Arial" w:cs="Arial"/>
          <w:b/>
          <w:color w:val="000000" w:themeColor="text1"/>
          <w:sz w:val="20"/>
          <w:szCs w:val="20"/>
          <w:lang w:bidi="it-IT"/>
        </w:rPr>
        <w:t>Trasporto</w:t>
      </w:r>
      <w:r w:rsidR="00E3122D">
        <w:rPr>
          <w:rStyle w:val="None"/>
          <w:rFonts w:ascii="Arial" w:hAnsi="Arial" w:cs="Arial"/>
          <w:b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Style w:val="None"/>
          <w:rFonts w:ascii="Arial" w:hAnsi="Arial" w:cs="Arial"/>
          <w:b/>
          <w:color w:val="000000" w:themeColor="text1"/>
          <w:sz w:val="20"/>
          <w:szCs w:val="20"/>
          <w:lang w:bidi="it-IT"/>
        </w:rPr>
        <w:t>ferroviario</w:t>
      </w:r>
    </w:p>
    <w:p w14:paraId="5EE72CD6" w14:textId="24C87E91" w:rsidR="00105FFD" w:rsidRPr="0097135F" w:rsidRDefault="00105FFD" w:rsidP="00A03BFF">
      <w:pPr>
        <w:pStyle w:val="Corpodeltesto3"/>
        <w:spacing w:beforeLines="0" w:before="0" w:after="0" w:line="240" w:lineRule="auto"/>
        <w:jc w:val="both"/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eastAsia="zh-CN"/>
        </w:rPr>
      </w:pP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Grazi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 w:rsidRP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 w:rsidRP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un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 w:rsidRP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roprietà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 w:rsidRP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tellettual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100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%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dipendent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un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adronanz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omplet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ll’inter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aten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dustriale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off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soluzion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trasport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ferroviari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A66523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onnicomprensive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a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rogettazione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265354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realizzazion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veicol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inari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fin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sistem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omunicazione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ll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operazion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telligent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manutenzione.</w:t>
      </w:r>
    </w:p>
    <w:p w14:paraId="2DEF71A2" w14:textId="77777777" w:rsidR="00A03BFF" w:rsidRPr="0097135F" w:rsidRDefault="00A03BFF" w:rsidP="00A03BFF">
      <w:pPr>
        <w:pStyle w:val="Corpodeltesto3"/>
        <w:spacing w:beforeLines="0" w:before="0" w:after="0" w:line="240" w:lineRule="auto"/>
        <w:jc w:val="both"/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eastAsia="zh-CN"/>
        </w:rPr>
      </w:pPr>
    </w:p>
    <w:p w14:paraId="65AFF4B1" w14:textId="61634D24" w:rsidR="00105FFD" w:rsidRPr="0097135F" w:rsidRDefault="00105FFD" w:rsidP="00A03BFF">
      <w:pPr>
        <w:pStyle w:val="Paragrafoelenco"/>
        <w:widowControl/>
        <w:numPr>
          <w:ilvl w:val="0"/>
          <w:numId w:val="3"/>
        </w:numPr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Ricerca</w:t>
      </w:r>
      <w:r w:rsidR="00E3122D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e</w:t>
      </w:r>
      <w:r w:rsidR="00E3122D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sviluppo</w:t>
      </w:r>
    </w:p>
    <w:p w14:paraId="2A4B1A2C" w14:textId="5F5D95A0" w:rsidR="00105FFD" w:rsidRPr="0097135F" w:rsidRDefault="00105FFD" w:rsidP="00A03BFF">
      <w:pPr>
        <w:pStyle w:val="Corpodeltesto3"/>
        <w:spacing w:beforeLines="0" w:before="0" w:after="0" w:line="240" w:lineRule="auto"/>
        <w:jc w:val="both"/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eastAsia="zh-CN"/>
        </w:rPr>
      </w:pP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fin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l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2021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tr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pendent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s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ontan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irc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40.000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gegner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tecnici.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giugn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2022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h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oltrato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olt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37.000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richiest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tute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ll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proprietà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intellettual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detien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già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circ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25.000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>brevetti.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bidi="it-IT"/>
        </w:rPr>
        <w:t xml:space="preserve"> </w:t>
      </w:r>
    </w:p>
    <w:p w14:paraId="13559933" w14:textId="77777777" w:rsidR="00A03BFF" w:rsidRPr="0097135F" w:rsidRDefault="00A03BFF" w:rsidP="00A03BFF">
      <w:pPr>
        <w:pStyle w:val="Corpodeltesto3"/>
        <w:spacing w:beforeLines="0" w:before="0" w:after="0" w:line="240" w:lineRule="auto"/>
        <w:jc w:val="both"/>
        <w:rPr>
          <w:rFonts w:ascii="Arial" w:hAnsi="Arial" w:cs="Arial"/>
          <w:b w:val="0"/>
          <w:color w:val="000000" w:themeColor="text1"/>
          <w:sz w:val="20"/>
          <w:szCs w:val="20"/>
          <w:u w:color="000000"/>
          <w:lang w:eastAsia="zh-CN"/>
        </w:rPr>
      </w:pPr>
    </w:p>
    <w:p w14:paraId="1E37C4BB" w14:textId="1547CC66" w:rsidR="00105FFD" w:rsidRPr="0097135F" w:rsidRDefault="00105FFD" w:rsidP="00A03BFF">
      <w:pPr>
        <w:pStyle w:val="Paragrafoelenco"/>
        <w:widowControl/>
        <w:numPr>
          <w:ilvl w:val="0"/>
          <w:numId w:val="3"/>
        </w:numPr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Pietre</w:t>
      </w:r>
      <w:r w:rsidR="00E3122D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miliari</w:t>
      </w:r>
    </w:p>
    <w:p w14:paraId="5C82FCFE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1995</w:t>
      </w:r>
    </w:p>
    <w:p w14:paraId="28308BEB" w14:textId="3716C920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febbraio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1995,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BYD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fondat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Shenzhen,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Cina</w:t>
      </w:r>
      <w:r w:rsidR="00B65EBB">
        <w:rPr>
          <w:rFonts w:ascii="Arial" w:hAnsi="Arial" w:cs="Arial"/>
          <w:color w:val="000000" w:themeColor="text1"/>
          <w:sz w:val="20"/>
          <w:szCs w:val="20"/>
          <w:lang w:bidi="it-IT"/>
        </w:rPr>
        <w:t>.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="00B65EBB">
        <w:rPr>
          <w:rFonts w:ascii="Arial" w:hAnsi="Arial" w:cs="Arial"/>
          <w:color w:val="000000" w:themeColor="text1"/>
          <w:sz w:val="20"/>
          <w:szCs w:val="20"/>
          <w:lang w:bidi="it-IT"/>
        </w:rPr>
        <w:t>Si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occup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di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produzione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di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Ni-Cd.</w:t>
      </w:r>
    </w:p>
    <w:p w14:paraId="69748292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1996</w:t>
      </w:r>
    </w:p>
    <w:p w14:paraId="35C210D4" w14:textId="2AA4CCAE" w:rsidR="00105FFD" w:rsidRPr="0097135F" w:rsidRDefault="00105FFD" w:rsidP="00A03BFF">
      <w:pPr>
        <w:pStyle w:val="Corpodeltesto3"/>
        <w:spacing w:beforeLines="0" w:before="0" w:after="0" w:line="240" w:lineRule="auto"/>
        <w:rPr>
          <w:rFonts w:ascii="Arial" w:eastAsia="Songti SC" w:hAnsi="Arial" w:cs="Arial"/>
          <w:b w:val="0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Nel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1996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inizi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="00B65EBB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produrr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agl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ion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d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litio.</w:t>
      </w:r>
    </w:p>
    <w:p w14:paraId="710C5D2B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1998</w:t>
      </w:r>
    </w:p>
    <w:p w14:paraId="025F37C1" w14:textId="65E6CC8B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Nel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1998,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BYD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costituisce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l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su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prim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filiale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estera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in</w:t>
      </w:r>
      <w:r w:rsidR="00E3122D">
        <w:rPr>
          <w:rFonts w:ascii="Arial" w:hAnsi="Arial" w:cs="Arial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color w:val="000000" w:themeColor="text1"/>
          <w:sz w:val="20"/>
          <w:szCs w:val="20"/>
          <w:lang w:bidi="it-IT"/>
        </w:rPr>
        <w:t>Europa.</w:t>
      </w:r>
    </w:p>
    <w:p w14:paraId="19EAA7C7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/>
          <w:color w:val="000000" w:themeColor="text1"/>
          <w:sz w:val="20"/>
          <w:szCs w:val="20"/>
          <w:lang w:bidi="it-IT"/>
        </w:rPr>
        <w:t>1999</w:t>
      </w:r>
    </w:p>
    <w:p w14:paraId="5A334DC4" w14:textId="295DC6BC" w:rsidR="00105FFD" w:rsidRPr="0097135F" w:rsidRDefault="00105FFD" w:rsidP="00A03BFF">
      <w:pPr>
        <w:pStyle w:val="Corpodeltesto3"/>
        <w:spacing w:beforeLines="0" w:before="0" w:after="0" w:line="240" w:lineRule="auto"/>
        <w:rPr>
          <w:rFonts w:ascii="Arial" w:eastAsia="Songti SC" w:hAnsi="Arial" w:cs="Arial"/>
          <w:b w:val="0"/>
          <w:color w:val="000000" w:themeColor="text1"/>
          <w:sz w:val="20"/>
          <w:szCs w:val="20"/>
        </w:rPr>
      </w:pP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Nel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1999,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BYD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costituisc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un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sua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sede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negl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Stati</w:t>
      </w:r>
      <w:r w:rsidR="00E3122D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b w:val="0"/>
          <w:color w:val="000000" w:themeColor="text1"/>
          <w:sz w:val="20"/>
          <w:szCs w:val="20"/>
          <w:lang w:bidi="it-IT"/>
        </w:rPr>
        <w:t>Uniti.</w:t>
      </w:r>
    </w:p>
    <w:p w14:paraId="7D3B4C30" w14:textId="77777777" w:rsidR="00105FFD" w:rsidRPr="0097135F" w:rsidRDefault="00105FFD" w:rsidP="00A03BFF">
      <w:pPr>
        <w:numPr>
          <w:ilvl w:val="255"/>
          <w:numId w:val="0"/>
        </w:num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0</w:t>
      </w:r>
    </w:p>
    <w:p w14:paraId="66E6D488" w14:textId="709D619B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p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r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dustria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Kuichong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henzhen.</w:t>
      </w:r>
    </w:p>
    <w:p w14:paraId="4074526D" w14:textId="232CA299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v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rni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nes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ag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lit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torol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ntra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ol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istem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fornitur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global</w:t>
      </w:r>
      <w:r w:rsidR="001A16EC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arch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ternazionali.</w:t>
      </w:r>
    </w:p>
    <w:p w14:paraId="498B0473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lastRenderedPageBreak/>
        <w:t>2002</w:t>
      </w:r>
    </w:p>
    <w:p w14:paraId="75369C58" w14:textId="720A509E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2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quot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ors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K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1211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fissa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recor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ezz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offer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tut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 w:rsidRPr="0097135F">
        <w:rPr>
          <w:rFonts w:ascii="Arial" w:hAnsi="Arial" w:cs="Arial"/>
          <w:sz w:val="20"/>
          <w:szCs w:val="20"/>
          <w:lang w:bidi="it-IT"/>
        </w:rPr>
        <w:t>temp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HK’s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54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.</w:t>
      </w:r>
    </w:p>
    <w:p w14:paraId="4B18E3BD" w14:textId="7992A333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v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rni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nes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ok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g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itio.</w:t>
      </w:r>
    </w:p>
    <w:p w14:paraId="14E5A899" w14:textId="65439CD3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3</w:t>
      </w:r>
    </w:p>
    <w:p w14:paraId="4981AE61" w14:textId="44C5C2B6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3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gress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t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utomobilist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termina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è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rvi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bin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ecnolog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qu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i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vilupp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u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realizz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propr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vis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ecologica</w:t>
      </w:r>
      <w:r w:rsidRPr="0097135F">
        <w:rPr>
          <w:rFonts w:ascii="Arial" w:hAnsi="Arial" w:cs="Arial"/>
          <w:sz w:val="20"/>
          <w:szCs w:val="20"/>
          <w:lang w:bidi="it-IT"/>
        </w:rPr>
        <w:t>.</w:t>
      </w:r>
    </w:p>
    <w:p w14:paraId="0F0B8CF1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5</w:t>
      </w:r>
    </w:p>
    <w:p w14:paraId="492ABAE3" w14:textId="7C9066C9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5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es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o</w:t>
      </w:r>
      <w:r w:rsidR="00572797">
        <w:rPr>
          <w:rFonts w:ascii="Arial" w:hAnsi="Arial" w:cs="Arial"/>
          <w:sz w:val="20"/>
          <w:szCs w:val="20"/>
          <w:lang w:bidi="it-IT"/>
        </w:rPr>
        <w:t>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I</w:t>
      </w:r>
      <w:r w:rsidRPr="0097135F">
        <w:rPr>
          <w:rFonts w:ascii="Arial" w:hAnsi="Arial" w:cs="Arial"/>
          <w:sz w:val="20"/>
          <w:szCs w:val="20"/>
          <w:lang w:bidi="it-IT"/>
        </w:rPr>
        <w:t>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del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3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v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sì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opol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per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il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it</w:t>
      </w:r>
      <w:r w:rsidR="001A16EC">
        <w:rPr>
          <w:rFonts w:ascii="Arial" w:hAnsi="Arial" w:cs="Arial"/>
          <w:sz w:val="20"/>
          <w:szCs w:val="20"/>
          <w:lang w:bidi="it-IT"/>
        </w:rPr>
        <w:t>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vendu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n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so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na.</w:t>
      </w:r>
    </w:p>
    <w:p w14:paraId="07507F4B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7</w:t>
      </w:r>
    </w:p>
    <w:p w14:paraId="36301825" w14:textId="03052F76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7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ctronic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International)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an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td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quot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ors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Ko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7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-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0285.</w:t>
      </w:r>
    </w:p>
    <w:p w14:paraId="6E1B0A3F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8</w:t>
      </w:r>
    </w:p>
    <w:p w14:paraId="1E6505AE" w14:textId="16721485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8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idAmerica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nerg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oldings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an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(</w:t>
      </w:r>
      <w:r w:rsidRPr="0097135F">
        <w:rPr>
          <w:rFonts w:ascii="Arial" w:hAnsi="Arial" w:cs="Arial"/>
          <w:sz w:val="20"/>
          <w:szCs w:val="20"/>
          <w:lang w:bidi="it-IT"/>
        </w:rPr>
        <w:t>attualme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erkshi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athawa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nergy)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cie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vestimen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rdi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erkshi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Hathawa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c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Warre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uffet</w:t>
      </w:r>
      <w:r w:rsidR="001A16EC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cquisis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10%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cie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irc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2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ilion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ollari.</w:t>
      </w:r>
    </w:p>
    <w:p w14:paraId="2497A22E" w14:textId="3189E8F1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3DM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bri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lug-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PHEV)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.</w:t>
      </w:r>
    </w:p>
    <w:p w14:paraId="68357A80" w14:textId="4DBEA783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ngress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t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’energ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l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’accumu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nergetico.</w:t>
      </w:r>
    </w:p>
    <w:p w14:paraId="66A97EC1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09</w:t>
      </w:r>
    </w:p>
    <w:p w14:paraId="0F708E6E" w14:textId="53DA2A4D" w:rsidR="00105FFD" w:rsidRPr="0097135F" w:rsidRDefault="00105FFD" w:rsidP="00A03BFF">
      <w:pPr>
        <w:pStyle w:val="Paragrafoelenco"/>
        <w:widowControl/>
        <w:numPr>
          <w:ilvl w:val="0"/>
          <w:numId w:val="6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09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avvia le proprie attivi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572797">
        <w:rPr>
          <w:rFonts w:ascii="Arial" w:hAnsi="Arial" w:cs="Arial"/>
          <w:sz w:val="20"/>
          <w:szCs w:val="20"/>
          <w:lang w:bidi="it-IT"/>
        </w:rPr>
        <w:t>nei settor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g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utobus</w:t>
      </w:r>
      <w:r w:rsidR="001A16EC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ax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NEV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A16EC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rrel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vator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i.</w:t>
      </w:r>
    </w:p>
    <w:p w14:paraId="6C14BD0B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0</w:t>
      </w:r>
    </w:p>
    <w:p w14:paraId="72A539D7" w14:textId="7408D940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10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llabor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aiml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stituis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henzhe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aiml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w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echnolog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any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td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47A8EE35" w14:textId="13DE1BD4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ufficialme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6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ax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100%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.</w:t>
      </w:r>
    </w:p>
    <w:p w14:paraId="36C73FE5" w14:textId="5B4EBB03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L’autobus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12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etr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entr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odu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presenta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proget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 w:rsidRPr="0097135F">
        <w:rPr>
          <w:rFonts w:ascii="Arial" w:hAnsi="Arial" w:cs="Arial"/>
          <w:sz w:val="20"/>
          <w:szCs w:val="20"/>
          <w:lang w:bidi="it-IT"/>
        </w:rPr>
        <w:t>Electriﬁe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 w:rsidRPr="0097135F">
        <w:rPr>
          <w:rFonts w:ascii="Arial" w:hAnsi="Arial" w:cs="Arial"/>
          <w:sz w:val="20"/>
          <w:szCs w:val="20"/>
          <w:lang w:bidi="it-IT"/>
        </w:rPr>
        <w:t>Public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 w:rsidRPr="0097135F">
        <w:rPr>
          <w:rFonts w:ascii="Arial" w:hAnsi="Arial" w:cs="Arial"/>
          <w:sz w:val="20"/>
          <w:szCs w:val="20"/>
          <w:lang w:bidi="it-IT"/>
        </w:rPr>
        <w:t>Transportati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 w:rsidRPr="0097135F">
        <w:rPr>
          <w:rFonts w:ascii="Arial" w:hAnsi="Arial" w:cs="Arial"/>
          <w:sz w:val="20"/>
          <w:szCs w:val="20"/>
          <w:lang w:bidi="it-IT"/>
        </w:rPr>
        <w:t>Soluti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(</w:t>
      </w:r>
      <w:r w:rsidRPr="0097135F">
        <w:rPr>
          <w:rFonts w:ascii="Arial" w:hAnsi="Arial" w:cs="Arial"/>
          <w:sz w:val="20"/>
          <w:szCs w:val="20"/>
          <w:lang w:bidi="it-IT"/>
        </w:rPr>
        <w:t>Solu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Traspor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Pubbl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D3E49">
        <w:rPr>
          <w:rFonts w:ascii="Arial" w:hAnsi="Arial" w:cs="Arial"/>
          <w:sz w:val="20"/>
          <w:szCs w:val="20"/>
          <w:lang w:bidi="it-IT"/>
        </w:rPr>
        <w:t>Elettrificato)</w:t>
      </w:r>
      <w:r w:rsidRPr="0097135F">
        <w:rPr>
          <w:rFonts w:ascii="Arial" w:hAnsi="Arial" w:cs="Arial"/>
          <w:sz w:val="20"/>
          <w:szCs w:val="20"/>
          <w:lang w:bidi="it-IT"/>
        </w:rPr>
        <w:t>.</w:t>
      </w:r>
    </w:p>
    <w:p w14:paraId="14EB0976" w14:textId="684700CD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nd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harit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undation.</w:t>
      </w:r>
    </w:p>
    <w:p w14:paraId="17D6C278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1</w:t>
      </w:r>
    </w:p>
    <w:p w14:paraId="24EF3DD4" w14:textId="789FF4F1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11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quot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ors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henzhe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-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dic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zionar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002594.</w:t>
      </w:r>
    </w:p>
    <w:p w14:paraId="0923A564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5</w:t>
      </w:r>
    </w:p>
    <w:p w14:paraId="378CA9B9" w14:textId="5DF28951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15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trateg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360EB" w:rsidRPr="003A74FB">
        <w:rPr>
          <w:rFonts w:ascii="Arial" w:eastAsia="Songti SC" w:hAnsi="Arial" w:cs="Arial"/>
          <w:color w:val="000000"/>
          <w:sz w:val="20"/>
          <w:szCs w:val="20"/>
        </w:rPr>
        <w:t>“7+4”</w:t>
      </w:r>
      <w:r w:rsidR="00E3122D">
        <w:rPr>
          <w:rFonts w:ascii="Arial" w:eastAsia="Songti SC" w:hAnsi="Arial" w:cs="Arial"/>
          <w:color w:val="000000"/>
          <w:sz w:val="20"/>
          <w:szCs w:val="20"/>
        </w:rPr>
        <w:t xml:space="preserve"> </w:t>
      </w:r>
      <w:r w:rsidR="009360EB" w:rsidRPr="003A74FB">
        <w:rPr>
          <w:rFonts w:ascii="Arial" w:eastAsia="Songti SC" w:hAnsi="Arial" w:cs="Arial"/>
          <w:color w:val="000000"/>
          <w:sz w:val="20"/>
          <w:szCs w:val="20"/>
        </w:rPr>
        <w:t>Full</w:t>
      </w:r>
      <w:r w:rsidR="00E3122D">
        <w:rPr>
          <w:rFonts w:ascii="Arial" w:eastAsia="Songti SC" w:hAnsi="Arial" w:cs="Arial"/>
          <w:color w:val="000000"/>
          <w:sz w:val="20"/>
          <w:szCs w:val="20"/>
        </w:rPr>
        <w:t xml:space="preserve"> </w:t>
      </w:r>
      <w:r w:rsidR="009360EB" w:rsidRPr="003A74FB">
        <w:rPr>
          <w:rFonts w:ascii="Arial" w:eastAsia="Songti SC" w:hAnsi="Arial" w:cs="Arial"/>
          <w:color w:val="000000"/>
          <w:sz w:val="20"/>
          <w:szCs w:val="20"/>
        </w:rPr>
        <w:t>Market</w:t>
      </w:r>
      <w:r w:rsidR="00E3122D">
        <w:rPr>
          <w:rFonts w:ascii="Arial" w:eastAsia="Songti SC" w:hAnsi="Arial" w:cs="Arial"/>
          <w:color w:val="000000"/>
          <w:sz w:val="20"/>
          <w:szCs w:val="20"/>
        </w:rPr>
        <w:t xml:space="preserve"> </w:t>
      </w:r>
      <w:r w:rsidR="009360EB" w:rsidRPr="003A74FB">
        <w:rPr>
          <w:rFonts w:ascii="Arial" w:eastAsia="Songti SC" w:hAnsi="Arial" w:cs="Arial"/>
          <w:color w:val="000000"/>
          <w:sz w:val="20"/>
          <w:szCs w:val="20"/>
        </w:rPr>
        <w:t>EV</w:t>
      </w:r>
      <w:r w:rsidRPr="0097135F">
        <w:rPr>
          <w:rFonts w:ascii="Arial" w:hAnsi="Arial" w:cs="Arial"/>
          <w:sz w:val="20"/>
          <w:szCs w:val="20"/>
          <w:lang w:bidi="it-IT"/>
        </w:rPr>
        <w:t>.</w:t>
      </w:r>
    </w:p>
    <w:p w14:paraId="2A57E11F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6</w:t>
      </w:r>
    </w:p>
    <w:p w14:paraId="08641D9C" w14:textId="0295D88B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2016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D53D0">
        <w:rPr>
          <w:rFonts w:ascii="Arial" w:hAnsi="Arial" w:cs="Arial"/>
          <w:sz w:val="20"/>
          <w:szCs w:val="20"/>
          <w:lang w:bidi="it-IT"/>
        </w:rPr>
        <w:t>ap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D53D0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et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spor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erroviario.</w:t>
      </w:r>
    </w:p>
    <w:p w14:paraId="03D097C2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7</w:t>
      </w:r>
    </w:p>
    <w:p w14:paraId="745A95C9" w14:textId="4A928303" w:rsidR="00105FFD" w:rsidRPr="0097135F" w:rsidRDefault="00B97AA3" w:rsidP="00A03BFF">
      <w:pPr>
        <w:rPr>
          <w:rFonts w:ascii="Arial" w:eastAsia="Songti SC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1</w:t>
      </w:r>
      <w:r w:rsidR="00BA3448">
        <w:rPr>
          <w:rFonts w:ascii="Arial" w:hAnsi="Arial" w:cs="Arial"/>
          <w:sz w:val="20"/>
          <w:szCs w:val="20"/>
          <w:lang w:bidi="it-IT"/>
        </w:rPr>
        <w:t>°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settembre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Yinchuan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Cin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lanci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mess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i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un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rim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line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9D53D0" w:rsidRPr="0097135F">
        <w:rPr>
          <w:rFonts w:ascii="Arial" w:hAnsi="Arial" w:cs="Arial"/>
          <w:sz w:val="20"/>
          <w:szCs w:val="20"/>
          <w:lang w:bidi="it-IT"/>
        </w:rPr>
        <w:t>commercia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SkyRa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mondo.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</w:p>
    <w:p w14:paraId="52313595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18</w:t>
      </w:r>
    </w:p>
    <w:p w14:paraId="44E16ED1" w14:textId="2FD8ABFB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rilas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chip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GBT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4.0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mporta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one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veico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elettr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op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ie.</w:t>
      </w:r>
    </w:p>
    <w:p w14:paraId="17653207" w14:textId="77777777" w:rsidR="00105FFD" w:rsidRPr="0097135F" w:rsidRDefault="00105FFD" w:rsidP="00A03BFF">
      <w:pPr>
        <w:autoSpaceDE w:val="0"/>
        <w:autoSpaceDN w:val="0"/>
        <w:adjustRightInd w:val="0"/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lastRenderedPageBreak/>
        <w:t>2019</w:t>
      </w:r>
    </w:p>
    <w:p w14:paraId="203CF1D0" w14:textId="13B19439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ine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 w:rsidRPr="0097135F">
        <w:rPr>
          <w:rFonts w:ascii="Arial" w:hAnsi="Arial" w:cs="Arial"/>
          <w:sz w:val="20"/>
          <w:szCs w:val="20"/>
          <w:lang w:bidi="it-IT"/>
        </w:rPr>
        <w:t>commercial</w:t>
      </w:r>
      <w:r w:rsidR="00B97AA3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kyShutt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u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odot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e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raspor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erroviar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pacità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ridotta).</w:t>
      </w:r>
    </w:p>
    <w:p w14:paraId="5D158609" w14:textId="66ADD918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pres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uov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C73BB0">
        <w:rPr>
          <w:rFonts w:ascii="Arial" w:hAnsi="Arial" w:cs="Arial"/>
          <w:sz w:val="20"/>
          <w:szCs w:val="20"/>
          <w:lang w:bidi="it-IT"/>
        </w:rPr>
        <w:t>Global Design Centre</w:t>
      </w:r>
      <w:r w:rsidRPr="0097135F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svela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filosof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“</w:t>
      </w:r>
      <w:r w:rsidR="00B97AA3">
        <w:rPr>
          <w:rFonts w:ascii="Arial" w:hAnsi="Arial" w:cs="Arial"/>
          <w:sz w:val="20"/>
          <w:szCs w:val="20"/>
          <w:lang w:bidi="it-IT"/>
        </w:rPr>
        <w:t>Desig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with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97AA3">
        <w:rPr>
          <w:rFonts w:ascii="Arial" w:hAnsi="Arial" w:cs="Arial"/>
          <w:sz w:val="20"/>
          <w:szCs w:val="20"/>
          <w:lang w:bidi="it-IT"/>
        </w:rPr>
        <w:t>Passion</w:t>
      </w:r>
      <w:r w:rsidRPr="0097135F">
        <w:rPr>
          <w:rFonts w:ascii="Arial" w:hAnsi="Arial" w:cs="Arial"/>
          <w:sz w:val="20"/>
          <w:szCs w:val="20"/>
          <w:lang w:bidi="it-IT"/>
        </w:rPr>
        <w:t>”.</w:t>
      </w:r>
    </w:p>
    <w:p w14:paraId="1DC4006E" w14:textId="6733BCAD" w:rsidR="00105FFD" w:rsidRPr="0097135F" w:rsidRDefault="00034217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fonda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inDreams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attery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orporati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or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a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produzione</w:t>
      </w:r>
      <w:r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ne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2020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famos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rivoluzionar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“Bla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attery”.</w:t>
      </w:r>
    </w:p>
    <w:p w14:paraId="03514ACA" w14:textId="77777777" w:rsidR="00105FFD" w:rsidRPr="0097135F" w:rsidRDefault="00105FFD" w:rsidP="00A03BFF">
      <w:pPr>
        <w:rPr>
          <w:rFonts w:ascii="Arial" w:eastAsia="Songti SC" w:hAnsi="Arial" w:cs="Arial"/>
          <w:b/>
          <w:bCs/>
          <w:color w:val="000000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20</w:t>
      </w:r>
    </w:p>
    <w:p w14:paraId="60AEDE27" w14:textId="2B302624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34217">
        <w:rPr>
          <w:rFonts w:ascii="Arial" w:hAnsi="Arial" w:cs="Arial"/>
          <w:sz w:val="20"/>
          <w:szCs w:val="20"/>
          <w:lang w:bidi="it-IT"/>
        </w:rPr>
        <w:t>l’arriv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andemia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ci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odur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ascheri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v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iù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gran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ornito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ascheri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ll’ar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ese.</w:t>
      </w:r>
    </w:p>
    <w:p w14:paraId="2F8D75E8" w14:textId="39CD72F9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nnu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fficialme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nci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la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y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un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vilupp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stina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34217">
        <w:rPr>
          <w:rFonts w:ascii="Arial" w:hAnsi="Arial" w:cs="Arial"/>
          <w:sz w:val="20"/>
          <w:szCs w:val="20"/>
          <w:lang w:bidi="it-IT"/>
        </w:rPr>
        <w:t>consolidar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34217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icurezz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i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e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lettrici.</w:t>
      </w:r>
    </w:p>
    <w:p w14:paraId="60F119CC" w14:textId="002A607C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034217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HAN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imo</w:t>
      </w:r>
      <w:r w:rsidR="00BA3448">
        <w:rPr>
          <w:rFonts w:ascii="Arial" w:hAnsi="Arial" w:cs="Arial"/>
          <w:sz w:val="20"/>
          <w:szCs w:val="20"/>
          <w:lang w:bidi="it-IT"/>
        </w:rPr>
        <w:t>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>
        <w:rPr>
          <w:rFonts w:ascii="Arial" w:hAnsi="Arial" w:cs="Arial"/>
          <w:sz w:val="20"/>
          <w:szCs w:val="20"/>
          <w:lang w:bidi="it-IT"/>
        </w:rPr>
        <w:t>iconic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V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ota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la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y.</w:t>
      </w:r>
    </w:p>
    <w:p w14:paraId="1C77A31E" w14:textId="77777777" w:rsidR="00105FFD" w:rsidRPr="0097135F" w:rsidRDefault="00105FFD" w:rsidP="00A03BFF">
      <w:pPr>
        <w:rPr>
          <w:rFonts w:ascii="Arial" w:hAnsi="Arial" w:cs="Arial"/>
          <w:sz w:val="20"/>
          <w:szCs w:val="20"/>
        </w:rPr>
      </w:pPr>
      <w:r w:rsidRPr="0097135F">
        <w:rPr>
          <w:rFonts w:ascii="Arial" w:hAnsi="Arial" w:cs="Arial"/>
          <w:b/>
          <w:sz w:val="20"/>
          <w:szCs w:val="20"/>
          <w:lang w:bidi="it-IT"/>
        </w:rPr>
        <w:t>2021</w:t>
      </w:r>
    </w:p>
    <w:p w14:paraId="34B980FA" w14:textId="57DDE55A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present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-Platf</w:t>
      </w:r>
      <w:r w:rsidR="00BA3448">
        <w:rPr>
          <w:rFonts w:ascii="Arial" w:hAnsi="Arial" w:cs="Arial"/>
          <w:sz w:val="20"/>
          <w:szCs w:val="20"/>
          <w:lang w:bidi="it-IT"/>
        </w:rPr>
        <w:t>or</w:t>
      </w:r>
      <w:r w:rsidRPr="0097135F">
        <w:rPr>
          <w:rFonts w:ascii="Arial" w:hAnsi="Arial" w:cs="Arial"/>
          <w:sz w:val="20"/>
          <w:szCs w:val="20"/>
          <w:lang w:bidi="it-IT"/>
        </w:rPr>
        <w:t>m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3.0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uov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generazio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festegg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nteprim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ndia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</w:t>
      </w:r>
      <w:r w:rsidR="00BA3448">
        <w:rPr>
          <w:rFonts w:ascii="Arial" w:hAnsi="Arial" w:cs="Arial"/>
          <w:sz w:val="20"/>
          <w:szCs w:val="20"/>
          <w:lang w:bidi="it-IT"/>
        </w:rPr>
        <w:t>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A1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ll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cept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ar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X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REAM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(du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del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pecifi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esign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ompletament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nuove)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la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ANG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M-i,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modell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brid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op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gamma.</w:t>
      </w:r>
    </w:p>
    <w:p w14:paraId="4B95D0CF" w14:textId="37D0F211" w:rsidR="00105FFD" w:rsidRPr="00BA3448" w:rsidRDefault="003C24AA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bidi="it-IT"/>
        </w:rPr>
      </w:pPr>
      <w:r>
        <w:rPr>
          <w:rFonts w:ascii="Arial" w:hAnsi="Arial" w:cs="Arial"/>
          <w:sz w:val="20"/>
          <w:szCs w:val="20"/>
          <w:lang w:bidi="it-IT"/>
        </w:rPr>
        <w:t>Vien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prodott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>
        <w:rPr>
          <w:rFonts w:ascii="Arial" w:hAnsi="Arial" w:cs="Arial"/>
          <w:sz w:val="20"/>
          <w:szCs w:val="20"/>
          <w:lang w:bidi="it-IT"/>
        </w:rPr>
        <w:t>il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BA3448" w:rsidRPr="0097135F">
        <w:rPr>
          <w:rFonts w:ascii="Arial" w:hAnsi="Arial" w:cs="Arial"/>
          <w:sz w:val="20"/>
          <w:szCs w:val="20"/>
          <w:lang w:bidi="it-IT"/>
        </w:rPr>
        <w:t>mil</w:t>
      </w:r>
      <w:r w:rsidR="00BA3448">
        <w:rPr>
          <w:rFonts w:ascii="Arial" w:hAnsi="Arial" w:cs="Arial"/>
          <w:sz w:val="20"/>
          <w:szCs w:val="20"/>
          <w:lang w:bidi="it-IT"/>
        </w:rPr>
        <w:t>i</w:t>
      </w:r>
      <w:r w:rsidR="00BA3448" w:rsidRPr="0097135F">
        <w:rPr>
          <w:rFonts w:ascii="Arial" w:hAnsi="Arial" w:cs="Arial"/>
          <w:sz w:val="20"/>
          <w:szCs w:val="20"/>
          <w:lang w:bidi="it-IT"/>
        </w:rPr>
        <w:t>onesim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NEV per passegger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105FFD" w:rsidRPr="0097135F">
        <w:rPr>
          <w:rFonts w:ascii="Arial" w:hAnsi="Arial" w:cs="Arial"/>
          <w:sz w:val="20"/>
          <w:szCs w:val="20"/>
          <w:lang w:bidi="it-IT"/>
        </w:rPr>
        <w:t>BYD.</w:t>
      </w:r>
    </w:p>
    <w:p w14:paraId="4D7874CF" w14:textId="204BCA8C" w:rsidR="00105FFD" w:rsidRPr="0097135F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97135F">
        <w:rPr>
          <w:rFonts w:ascii="Arial" w:hAnsi="Arial" w:cs="Arial"/>
          <w:sz w:val="20"/>
          <w:szCs w:val="20"/>
          <w:lang w:bidi="it-IT"/>
        </w:rPr>
        <w:t>BYD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annuncia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ch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tut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uo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>
        <w:rPr>
          <w:rFonts w:ascii="Arial" w:hAnsi="Arial" w:cs="Arial"/>
          <w:sz w:val="20"/>
          <w:szCs w:val="20"/>
          <w:lang w:bidi="it-IT"/>
        </w:rPr>
        <w:t>veicol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>
        <w:rPr>
          <w:rFonts w:ascii="Arial" w:hAnsi="Arial" w:cs="Arial"/>
          <w:sz w:val="20"/>
          <w:szCs w:val="20"/>
          <w:lang w:bidi="it-IT"/>
        </w:rPr>
        <w:t>100%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>
        <w:rPr>
          <w:rFonts w:ascii="Arial" w:hAnsi="Arial" w:cs="Arial"/>
          <w:sz w:val="20"/>
          <w:szCs w:val="20"/>
          <w:lang w:bidi="it-IT"/>
        </w:rPr>
        <w:t>elettric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sono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otat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di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lade</w:t>
      </w:r>
      <w:r w:rsidR="00E3122D">
        <w:rPr>
          <w:rFonts w:ascii="Arial" w:hAnsi="Arial" w:cs="Arial"/>
          <w:sz w:val="20"/>
          <w:szCs w:val="20"/>
          <w:lang w:bidi="it-IT"/>
        </w:rPr>
        <w:t xml:space="preserve"> </w:t>
      </w:r>
      <w:r w:rsidRPr="0097135F">
        <w:rPr>
          <w:rFonts w:ascii="Arial" w:hAnsi="Arial" w:cs="Arial"/>
          <w:sz w:val="20"/>
          <w:szCs w:val="20"/>
          <w:lang w:bidi="it-IT"/>
        </w:rPr>
        <w:t>Battery.</w:t>
      </w:r>
    </w:p>
    <w:p w14:paraId="451F755B" w14:textId="6595E2F4" w:rsidR="00580B8D" w:rsidRPr="006E2619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6E2619">
        <w:rPr>
          <w:rFonts w:ascii="Arial" w:hAnsi="Arial" w:cs="Arial"/>
          <w:sz w:val="20"/>
          <w:szCs w:val="20"/>
          <w:lang w:bidi="it-IT"/>
        </w:rPr>
        <w:t>BYD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lanci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l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e-Platofrm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3.0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er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icol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pur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elettrici.</w:t>
      </w:r>
    </w:p>
    <w:p w14:paraId="2125FA59" w14:textId="37D7FF12" w:rsidR="00105FFD" w:rsidRPr="006E2619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eastAsia="Songti SC" w:hAnsi="Arial" w:cs="Arial"/>
          <w:color w:val="000000"/>
          <w:sz w:val="20"/>
          <w:szCs w:val="20"/>
        </w:rPr>
      </w:pPr>
      <w:r w:rsidRPr="006E2619">
        <w:rPr>
          <w:rFonts w:ascii="Arial" w:hAnsi="Arial" w:cs="Arial"/>
          <w:sz w:val="20"/>
          <w:szCs w:val="20"/>
          <w:lang w:bidi="it-IT"/>
        </w:rPr>
        <w:t>Ne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2021,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BYD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nd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593.745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icol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NEV</w:t>
      </w:r>
      <w:r w:rsidRPr="006E2619">
        <w:rPr>
          <w:rFonts w:ascii="Arial" w:hAnsi="Arial" w:cs="Arial"/>
          <w:sz w:val="20"/>
          <w:szCs w:val="20"/>
          <w:lang w:bidi="it-IT"/>
        </w:rPr>
        <w:t>,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con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un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ument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su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bas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nnu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e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231,6%.</w:t>
      </w:r>
    </w:p>
    <w:p w14:paraId="4901F74E" w14:textId="77777777" w:rsidR="00105FFD" w:rsidRPr="006E2619" w:rsidRDefault="00105FFD" w:rsidP="00A03BFF">
      <w:pPr>
        <w:rPr>
          <w:rFonts w:ascii="Arial" w:hAnsi="Arial" w:cs="Arial"/>
          <w:sz w:val="20"/>
          <w:szCs w:val="20"/>
        </w:rPr>
      </w:pPr>
      <w:r w:rsidRPr="006E2619">
        <w:rPr>
          <w:rFonts w:ascii="Arial" w:hAnsi="Arial" w:cs="Arial"/>
          <w:b/>
          <w:sz w:val="20"/>
          <w:szCs w:val="20"/>
          <w:lang w:bidi="it-IT"/>
        </w:rPr>
        <w:t>2022</w:t>
      </w:r>
    </w:p>
    <w:p w14:paraId="2CEF7AD4" w14:textId="0D27E92F" w:rsidR="00580B8D" w:rsidRPr="006E2619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20"/>
          <w:szCs w:val="20"/>
          <w:u w:color="000000"/>
        </w:rPr>
      </w:pPr>
      <w:r w:rsidRPr="006E2619">
        <w:rPr>
          <w:rFonts w:ascii="Arial" w:hAnsi="Arial" w:cs="Arial"/>
          <w:sz w:val="20"/>
          <w:szCs w:val="20"/>
          <w:lang w:bidi="it-IT"/>
        </w:rPr>
        <w:t>BYD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nnunci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l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fin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ell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roduzion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icol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combustion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interna</w:t>
      </w:r>
      <w:r w:rsidR="00F501A5" w:rsidRPr="006E2619">
        <w:rPr>
          <w:rFonts w:ascii="Arial" w:hAnsi="Arial" w:cs="Arial"/>
          <w:sz w:val="20"/>
          <w:szCs w:val="20"/>
          <w:lang w:bidi="it-IT"/>
        </w:rPr>
        <w:t xml:space="preserve"> (ICE)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er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concentrars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su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mercat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BEV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HEV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.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BYD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è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i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rim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costruttor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mond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F501A5" w:rsidRPr="006E2619">
        <w:rPr>
          <w:rFonts w:ascii="Arial" w:hAnsi="Arial" w:cs="Arial"/>
          <w:sz w:val="20"/>
          <w:szCs w:val="20"/>
          <w:lang w:bidi="it-IT"/>
        </w:rPr>
        <w:t>operar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quest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scelta.</w:t>
      </w:r>
    </w:p>
    <w:p w14:paraId="28F4C347" w14:textId="3FF347AD" w:rsidR="00105FFD" w:rsidRPr="006E2619" w:rsidRDefault="00105FFD" w:rsidP="00A03BFF">
      <w:pPr>
        <w:pStyle w:val="Paragrafoelenco"/>
        <w:widowControl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20"/>
          <w:szCs w:val="20"/>
          <w:u w:color="000000"/>
        </w:rPr>
      </w:pPr>
      <w:r w:rsidRPr="006E2619">
        <w:rPr>
          <w:rFonts w:ascii="Arial" w:hAnsi="Arial" w:cs="Arial"/>
          <w:sz w:val="20"/>
          <w:szCs w:val="20"/>
          <w:lang w:bidi="it-IT"/>
        </w:rPr>
        <w:t>Nell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rim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metà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e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2022,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BYD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nd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638.157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icol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 xml:space="preserve">elettrici per il trasporto </w:t>
      </w:r>
      <w:r w:rsidRPr="006E2619">
        <w:rPr>
          <w:rFonts w:ascii="Arial" w:hAnsi="Arial" w:cs="Arial"/>
          <w:sz w:val="20"/>
          <w:szCs w:val="20"/>
          <w:lang w:bidi="it-IT"/>
        </w:rPr>
        <w:t>passeggeri,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con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un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ument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su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bas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nnu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e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324,8%.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lugli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2022,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il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numero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total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162.214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8D0D88">
        <w:rPr>
          <w:rFonts w:ascii="Arial" w:hAnsi="Arial" w:cs="Arial"/>
          <w:sz w:val="20"/>
          <w:szCs w:val="20"/>
          <w:lang w:bidi="it-IT"/>
        </w:rPr>
        <w:t>NEV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ndut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port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l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vendit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="003C24AA" w:rsidRPr="006E2619">
        <w:rPr>
          <w:rFonts w:ascii="Arial" w:hAnsi="Arial" w:cs="Arial"/>
          <w:sz w:val="20"/>
          <w:szCs w:val="20"/>
          <w:lang w:bidi="it-IT"/>
        </w:rPr>
        <w:t>complessiv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d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NEV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a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superare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i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2,3</w:t>
      </w:r>
      <w:r w:rsidR="00E3122D" w:rsidRPr="006E2619">
        <w:rPr>
          <w:rFonts w:ascii="Arial" w:hAnsi="Arial" w:cs="Arial"/>
          <w:sz w:val="20"/>
          <w:szCs w:val="20"/>
          <w:lang w:bidi="it-IT"/>
        </w:rPr>
        <w:t xml:space="preserve"> </w:t>
      </w:r>
      <w:r w:rsidRPr="006E2619">
        <w:rPr>
          <w:rFonts w:ascii="Arial" w:hAnsi="Arial" w:cs="Arial"/>
          <w:sz w:val="20"/>
          <w:szCs w:val="20"/>
          <w:lang w:bidi="it-IT"/>
        </w:rPr>
        <w:t>milioni.</w:t>
      </w:r>
    </w:p>
    <w:p w14:paraId="543090A6" w14:textId="77777777" w:rsidR="000C7411" w:rsidRPr="00EB4036" w:rsidRDefault="000C7411" w:rsidP="00A03BFF">
      <w:pPr>
        <w:contextualSpacing/>
        <w:rPr>
          <w:rFonts w:ascii="Arial" w:hAnsi="Arial" w:cs="Arial"/>
          <w:color w:val="000000" w:themeColor="text1"/>
          <w:sz w:val="20"/>
          <w:szCs w:val="20"/>
        </w:rPr>
      </w:pPr>
    </w:p>
    <w:p w14:paraId="662A1023" w14:textId="52FA1DC5" w:rsidR="000C7411" w:rsidRPr="00EB4036" w:rsidRDefault="00D151D2" w:rsidP="00A03BFF">
      <w:pPr>
        <w:contextualSpacing/>
        <w:jc w:val="center"/>
        <w:rPr>
          <w:rFonts w:ascii="Arial" w:hAnsi="Arial" w:cs="Arial"/>
          <w:sz w:val="20"/>
          <w:lang w:bidi="it-IT"/>
        </w:rPr>
      </w:pPr>
      <w:r w:rsidRPr="00EB4036">
        <w:rPr>
          <w:rFonts w:ascii="Arial" w:hAnsi="Arial" w:cs="Arial"/>
          <w:sz w:val="20"/>
          <w:lang w:bidi="it-IT"/>
        </w:rPr>
        <w:t>####</w:t>
      </w:r>
    </w:p>
    <w:p w14:paraId="6054FEBB" w14:textId="51F4620E" w:rsidR="00EB4036" w:rsidRPr="00EB4036" w:rsidRDefault="00EB4036" w:rsidP="00A03BFF">
      <w:pPr>
        <w:contextualSpacing/>
        <w:jc w:val="center"/>
        <w:rPr>
          <w:rFonts w:ascii="Arial" w:eastAsia="SimSun" w:hAnsi="Arial" w:cs="Arial"/>
          <w:sz w:val="20"/>
          <w:szCs w:val="20"/>
        </w:rPr>
      </w:pPr>
    </w:p>
    <w:p w14:paraId="0C631F26" w14:textId="7454B89A" w:rsidR="00EB4036" w:rsidRPr="00EB4036" w:rsidRDefault="00EB4036" w:rsidP="00EB4036">
      <w:pPr>
        <w:ind w:right="26"/>
        <w:contextualSpacing/>
        <w:rPr>
          <w:rFonts w:ascii="Arial" w:eastAsia="Microsoft YaHei" w:hAnsi="Arial" w:cs="Arial"/>
          <w:b/>
          <w:sz w:val="18"/>
          <w:szCs w:val="18"/>
          <w:u w:val="single"/>
        </w:rPr>
      </w:pPr>
      <w:r w:rsidRPr="00EB4036">
        <w:rPr>
          <w:rFonts w:ascii="Arial" w:hAnsi="Arial" w:cs="Arial"/>
          <w:b/>
          <w:sz w:val="18"/>
          <w:szCs w:val="20"/>
          <w:u w:val="single"/>
          <w:lang w:bidi="it-IT"/>
        </w:rPr>
        <w:t>Informazioni</w:t>
      </w:r>
      <w:r w:rsidR="00E3122D">
        <w:rPr>
          <w:rFonts w:ascii="Arial" w:hAnsi="Arial" w:cs="Arial"/>
          <w:b/>
          <w:sz w:val="18"/>
          <w:szCs w:val="20"/>
          <w:u w:val="single"/>
          <w:lang w:bidi="it-IT"/>
        </w:rPr>
        <w:t xml:space="preserve"> </w:t>
      </w:r>
      <w:r w:rsidRPr="00EB4036">
        <w:rPr>
          <w:rFonts w:ascii="Arial" w:hAnsi="Arial" w:cs="Arial"/>
          <w:b/>
          <w:sz w:val="18"/>
          <w:szCs w:val="20"/>
          <w:u w:val="single"/>
          <w:lang w:bidi="it-IT"/>
        </w:rPr>
        <w:t>su</w:t>
      </w:r>
      <w:r w:rsidR="00E3122D">
        <w:rPr>
          <w:rFonts w:ascii="Arial" w:hAnsi="Arial" w:cs="Arial"/>
          <w:b/>
          <w:sz w:val="18"/>
          <w:szCs w:val="20"/>
          <w:u w:val="single"/>
          <w:lang w:bidi="it-IT"/>
        </w:rPr>
        <w:t xml:space="preserve"> </w:t>
      </w:r>
      <w:r w:rsidRPr="00EB4036">
        <w:rPr>
          <w:rFonts w:ascii="Arial" w:hAnsi="Arial" w:cs="Arial"/>
          <w:b/>
          <w:sz w:val="18"/>
          <w:szCs w:val="20"/>
          <w:u w:val="single"/>
          <w:lang w:bidi="it-IT"/>
        </w:rPr>
        <w:t>BYD</w:t>
      </w:r>
    </w:p>
    <w:p w14:paraId="67B46702" w14:textId="3F7D4842" w:rsidR="004929CA" w:rsidRPr="004929CA" w:rsidRDefault="004929CA" w:rsidP="004929CA">
      <w:pPr>
        <w:ind w:right="28"/>
        <w:contextualSpacing/>
        <w:rPr>
          <w:rFonts w:ascii="Arial" w:hAnsi="Arial" w:cs="Arial"/>
          <w:sz w:val="18"/>
          <w:szCs w:val="20"/>
          <w:lang w:bidi="it-IT"/>
        </w:rPr>
      </w:pPr>
      <w:r w:rsidRPr="004929CA">
        <w:rPr>
          <w:rFonts w:ascii="Arial" w:hAnsi="Arial" w:cs="Arial"/>
          <w:sz w:val="18"/>
          <w:szCs w:val="20"/>
          <w:lang w:bidi="it-IT"/>
        </w:rPr>
        <w:t>BY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(acronim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uil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You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reams)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u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Gr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multinaziona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high-tech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edica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trar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megli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all’impieg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el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nova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tecnologich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e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offri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un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miglio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qualità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vita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Gr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Y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rtico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quattr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ettori: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utomotive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lettronica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Nuov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nerg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frastruttu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Trasporto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al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fondazione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ne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1995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costantement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mpegna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nel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vil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stenibi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h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matura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rapidament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un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lid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sperienz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nel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atteri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ricaricabil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spandend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co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uccess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ropri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lu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nerg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rinnovabi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livel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globa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creand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ttività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olt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70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aes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regioni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vil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lu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nergetich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miss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zero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clus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generazion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nerg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la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rezz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ccessibili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pparat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ccumu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nerg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ffidabil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stem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traspor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lettrifica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ll'avanguardia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hann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res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Y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leade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ne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ettor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ell'energ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e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trasporti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Y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un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ocietà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artecipat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all’investito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tatunitens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Warre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uffet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e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quotat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l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bors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Hong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Kong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i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quel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henzhen.</w:t>
      </w:r>
      <w:r w:rsidRPr="004929CA">
        <w:rPr>
          <w:rFonts w:ascii="Arial" w:hAnsi="Arial" w:cs="Arial"/>
          <w:sz w:val="18"/>
          <w:szCs w:val="20"/>
          <w:lang w:bidi="it-IT"/>
        </w:rPr>
        <w:br/>
        <w:t>Pe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maggior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informa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su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Gr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possibi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20"/>
          <w:lang w:bidi="it-IT"/>
        </w:rPr>
        <w:t>visita</w:t>
      </w:r>
      <w:r w:rsidRPr="004929CA">
        <w:rPr>
          <w:rFonts w:ascii="Arial" w:hAnsi="Arial" w:cs="Arial"/>
          <w:sz w:val="18"/>
          <w:szCs w:val="18"/>
          <w:lang w:bidi="it-IT"/>
        </w:rPr>
        <w:t>re</w:t>
      </w:r>
      <w:r w:rsidR="00E3122D">
        <w:rPr>
          <w:rFonts w:ascii="Arial" w:hAnsi="Arial" w:cs="Arial"/>
          <w:sz w:val="18"/>
          <w:szCs w:val="18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18"/>
          <w:lang w:bidi="it-IT"/>
        </w:rPr>
        <w:t>il</w:t>
      </w:r>
      <w:r w:rsidR="00E3122D">
        <w:rPr>
          <w:rFonts w:ascii="Arial" w:hAnsi="Arial" w:cs="Arial"/>
          <w:sz w:val="18"/>
          <w:szCs w:val="18"/>
          <w:lang w:bidi="it-IT"/>
        </w:rPr>
        <w:t xml:space="preserve"> </w:t>
      </w:r>
      <w:r w:rsidRPr="004929CA">
        <w:rPr>
          <w:rFonts w:ascii="Arial" w:hAnsi="Arial" w:cs="Arial"/>
          <w:sz w:val="18"/>
          <w:szCs w:val="18"/>
          <w:lang w:bidi="it-IT"/>
        </w:rPr>
        <w:t>sito</w:t>
      </w:r>
      <w:r w:rsidR="00E3122D">
        <w:rPr>
          <w:rFonts w:ascii="Arial" w:hAnsi="Arial" w:cs="Arial"/>
          <w:sz w:val="18"/>
          <w:szCs w:val="18"/>
          <w:lang w:bidi="it-IT"/>
        </w:rPr>
        <w:t xml:space="preserve"> </w:t>
      </w:r>
      <w:hyperlink r:id="rId9" w:history="1">
        <w:r w:rsidRPr="004929CA">
          <w:rPr>
            <w:rStyle w:val="Collegamentoipertestuale"/>
            <w:rFonts w:ascii="Arial" w:hAnsi="Arial" w:cs="Arial"/>
            <w:sz w:val="18"/>
            <w:szCs w:val="18"/>
            <w:lang w:bidi="it-IT"/>
          </w:rPr>
          <w:t>www.byd.com</w:t>
        </w:r>
      </w:hyperlink>
    </w:p>
    <w:p w14:paraId="3777416E" w14:textId="77777777" w:rsidR="00EB4036" w:rsidRPr="00EB4036" w:rsidRDefault="00EB4036" w:rsidP="00EB4036">
      <w:pPr>
        <w:ind w:right="28"/>
        <w:contextualSpacing/>
        <w:rPr>
          <w:rFonts w:ascii="Arial" w:eastAsia="Microsoft YaHei" w:hAnsi="Arial" w:cs="Arial"/>
          <w:sz w:val="18"/>
          <w:szCs w:val="18"/>
        </w:rPr>
      </w:pPr>
    </w:p>
    <w:p w14:paraId="7515DC52" w14:textId="5F4ED6F9" w:rsidR="00EB4036" w:rsidRPr="00EB4036" w:rsidRDefault="00EB4036" w:rsidP="00EB4036">
      <w:pPr>
        <w:ind w:right="28"/>
        <w:contextualSpacing/>
        <w:rPr>
          <w:rFonts w:ascii="Arial" w:eastAsia="Microsoft YaHei" w:hAnsi="Arial" w:cs="Arial"/>
          <w:sz w:val="18"/>
          <w:szCs w:val="18"/>
        </w:rPr>
      </w:pPr>
      <w:r w:rsidRPr="00EB4036">
        <w:rPr>
          <w:rFonts w:ascii="Arial" w:hAnsi="Arial" w:cs="Arial"/>
          <w:b/>
          <w:sz w:val="18"/>
          <w:szCs w:val="20"/>
          <w:lang w:bidi="it-IT"/>
        </w:rPr>
        <w:t>BYD</w:t>
      </w:r>
      <w:r w:rsidR="00E3122D">
        <w:rPr>
          <w:rFonts w:ascii="Arial" w:hAnsi="Arial" w:cs="Arial"/>
          <w:b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b/>
          <w:sz w:val="18"/>
          <w:szCs w:val="20"/>
          <w:lang w:bidi="it-IT"/>
        </w:rPr>
        <w:t>Europ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h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sed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ne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Paes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Bass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e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l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prim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filia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ester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de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Grup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BYD</w:t>
      </w:r>
      <w:r w:rsidR="004929CA">
        <w:rPr>
          <w:rFonts w:ascii="Arial" w:hAnsi="Arial" w:cs="Arial"/>
          <w:sz w:val="18"/>
          <w:szCs w:val="20"/>
          <w:lang w:bidi="it-IT"/>
        </w:rPr>
        <w:t>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I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su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compi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è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rivol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a</w:t>
      </w:r>
      <w:r w:rsidRPr="00EB4036">
        <w:rPr>
          <w:rFonts w:ascii="Arial" w:hAnsi="Arial" w:cs="Arial"/>
          <w:sz w:val="18"/>
          <w:szCs w:val="20"/>
          <w:lang w:bidi="it-IT"/>
        </w:rPr>
        <w:t>ll’evoluzion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del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marchi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internaziona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BYD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Aut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con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scop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d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fornir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solu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sicure</w:t>
      </w:r>
      <w:r w:rsidR="004929CA">
        <w:rPr>
          <w:rFonts w:ascii="Arial" w:hAnsi="Arial" w:cs="Arial"/>
          <w:sz w:val="18"/>
          <w:szCs w:val="20"/>
          <w:lang w:bidi="it-IT"/>
        </w:rPr>
        <w:t>,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efficient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sostenibil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pe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="004929CA">
        <w:rPr>
          <w:rFonts w:ascii="Arial" w:hAnsi="Arial" w:cs="Arial"/>
          <w:sz w:val="18"/>
          <w:szCs w:val="20"/>
          <w:lang w:bidi="it-IT"/>
        </w:rPr>
        <w:t>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veicol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nuov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energic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grazi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innova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tecnologich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leader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a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livell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globale.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Ulterior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informazion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sono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disponibili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all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pagine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hyperlink r:id="rId10" w:history="1">
        <w:r w:rsidRPr="00EB4036">
          <w:rPr>
            <w:rStyle w:val="Collegamentoipertestuale"/>
            <w:rFonts w:ascii="Arial" w:hAnsi="Arial" w:cs="Arial"/>
            <w:sz w:val="18"/>
            <w:szCs w:val="20"/>
            <w:lang w:bidi="it-IT"/>
          </w:rPr>
          <w:t>www.bydeurope.com</w:t>
        </w:r>
      </w:hyperlink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r w:rsidRPr="00EB4036">
        <w:rPr>
          <w:rFonts w:ascii="Arial" w:hAnsi="Arial" w:cs="Arial"/>
          <w:sz w:val="18"/>
          <w:szCs w:val="20"/>
          <w:lang w:bidi="it-IT"/>
        </w:rPr>
        <w:t>/</w:t>
      </w:r>
      <w:r w:rsidR="00E3122D">
        <w:rPr>
          <w:rFonts w:ascii="Arial" w:hAnsi="Arial" w:cs="Arial"/>
          <w:sz w:val="18"/>
          <w:szCs w:val="20"/>
          <w:lang w:bidi="it-IT"/>
        </w:rPr>
        <w:t xml:space="preserve"> </w:t>
      </w:r>
      <w:hyperlink r:id="rId11" w:history="1">
        <w:r w:rsidRPr="00EB4036">
          <w:rPr>
            <w:rStyle w:val="Collegamentoipertestuale"/>
            <w:rFonts w:ascii="Arial" w:hAnsi="Arial" w:cs="Arial"/>
            <w:sz w:val="18"/>
            <w:szCs w:val="20"/>
            <w:lang w:bidi="it-IT"/>
          </w:rPr>
          <w:t>www.bydauto.eu</w:t>
        </w:r>
      </w:hyperlink>
      <w:r w:rsidRPr="00EB4036">
        <w:rPr>
          <w:rFonts w:ascii="Arial" w:hAnsi="Arial" w:cs="Arial"/>
          <w:sz w:val="18"/>
          <w:szCs w:val="20"/>
          <w:lang w:bidi="it-IT"/>
        </w:rPr>
        <w:t>.</w:t>
      </w:r>
    </w:p>
    <w:p w14:paraId="62B21AF1" w14:textId="77777777" w:rsidR="00EB4036" w:rsidRPr="00EB4036" w:rsidRDefault="00EB4036" w:rsidP="00EB4036">
      <w:pPr>
        <w:ind w:right="26"/>
        <w:contextualSpacing/>
        <w:jc w:val="left"/>
        <w:rPr>
          <w:rFonts w:ascii="Arial" w:eastAsia="Microsoft YaHei" w:hAnsi="Arial" w:cs="Arial"/>
          <w:b/>
          <w:sz w:val="18"/>
          <w:szCs w:val="18"/>
        </w:rPr>
      </w:pPr>
    </w:p>
    <w:p w14:paraId="498A4B6B" w14:textId="77777777" w:rsidR="004B543E" w:rsidRDefault="004B543E" w:rsidP="004B543E">
      <w:pPr>
        <w:ind w:right="26"/>
        <w:contextualSpacing/>
        <w:jc w:val="left"/>
        <w:rPr>
          <w:rFonts w:ascii="Arial" w:hAnsi="Arial" w:cs="Arial"/>
          <w:b/>
          <w:sz w:val="18"/>
          <w:szCs w:val="20"/>
          <w:lang w:bidi="it-IT"/>
        </w:rPr>
      </w:pPr>
      <w:r>
        <w:rPr>
          <w:rFonts w:ascii="Arial" w:hAnsi="Arial" w:cs="Arial"/>
          <w:b/>
          <w:sz w:val="18"/>
          <w:szCs w:val="20"/>
          <w:lang w:bidi="it-IT"/>
        </w:rPr>
        <w:t>Contatti:</w:t>
      </w:r>
    </w:p>
    <w:p w14:paraId="597C2EAC" w14:textId="77777777" w:rsidR="004B543E" w:rsidRDefault="004B543E" w:rsidP="004B543E">
      <w:pPr>
        <w:ind w:right="26"/>
        <w:contextualSpacing/>
        <w:jc w:val="left"/>
        <w:rPr>
          <w:rFonts w:ascii="Arial" w:eastAsia="Microsoft YaHei" w:hAnsi="Arial" w:cs="Arial"/>
          <w:sz w:val="18"/>
          <w:szCs w:val="18"/>
        </w:rPr>
      </w:pPr>
    </w:p>
    <w:p w14:paraId="0C175E6B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b/>
          <w:bCs/>
          <w:sz w:val="18"/>
          <w:szCs w:val="20"/>
          <w:lang w:bidi="it-IT"/>
        </w:rPr>
      </w:pPr>
      <w:r>
        <w:rPr>
          <w:rFonts w:ascii="Arial" w:hAnsi="Arial" w:cs="Arial"/>
          <w:b/>
          <w:bCs/>
          <w:sz w:val="18"/>
          <w:szCs w:val="20"/>
          <w:lang w:bidi="it-IT"/>
        </w:rPr>
        <w:t>BYD Europe</w:t>
      </w:r>
    </w:p>
    <w:p w14:paraId="778DF1DB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 xml:space="preserve">Penny Peng </w:t>
      </w:r>
    </w:p>
    <w:p w14:paraId="1B84473C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>Tel: +31-102070888</w:t>
      </w:r>
    </w:p>
    <w:p w14:paraId="3CAD9932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Style w:val="Collegamentoipertestuale"/>
          <w:rFonts w:ascii="Arial" w:hAnsi="Arial" w:cs="Arial"/>
          <w:kern w:val="0"/>
          <w:sz w:val="18"/>
          <w:szCs w:val="20"/>
          <w:lang w:bidi="it-IT"/>
        </w:rPr>
        <w:t>PressEU@byd.com</w:t>
      </w:r>
    </w:p>
    <w:p w14:paraId="6ADAE92E" w14:textId="77777777" w:rsidR="004B543E" w:rsidRDefault="004B543E" w:rsidP="004B543E">
      <w:pPr>
        <w:pStyle w:val="NormaleWeb"/>
        <w:shd w:val="clear" w:color="auto" w:fill="FFFFFF"/>
        <w:spacing w:before="0" w:beforeAutospacing="0" w:after="0" w:afterAutospacing="0"/>
        <w:rPr>
          <w:rFonts w:ascii="Trebuchet MS" w:hAnsi="Trebuchet MS"/>
          <w:color w:val="5F5F5F"/>
          <w:sz w:val="18"/>
          <w:szCs w:val="18"/>
        </w:rPr>
      </w:pPr>
    </w:p>
    <w:p w14:paraId="6B3077A1" w14:textId="3584C951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b/>
          <w:sz w:val="18"/>
          <w:szCs w:val="20"/>
          <w:lang w:bidi="it-IT"/>
        </w:rPr>
      </w:pPr>
      <w:r>
        <w:rPr>
          <w:rFonts w:ascii="Arial" w:hAnsi="Arial" w:cs="Arial"/>
          <w:b/>
          <w:sz w:val="18"/>
          <w:szCs w:val="20"/>
          <w:lang w:bidi="it-IT"/>
        </w:rPr>
        <w:t>Ufficio Stampa</w:t>
      </w:r>
    </w:p>
    <w:p w14:paraId="3D6A4750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>Anice Srl</w:t>
      </w:r>
    </w:p>
    <w:p w14:paraId="313E8A3A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>Via Torre Pellice 17 – 10156 Torino</w:t>
      </w:r>
    </w:p>
    <w:p w14:paraId="47499575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>Tel. +39 011 0161111</w:t>
      </w:r>
    </w:p>
    <w:p w14:paraId="7AAB1D3E" w14:textId="77777777" w:rsidR="00681D32" w:rsidRDefault="00681D32" w:rsidP="00681D32">
      <w:pPr>
        <w:tabs>
          <w:tab w:val="right" w:pos="9781"/>
        </w:tabs>
        <w:ind w:right="26"/>
        <w:contextualSpacing/>
        <w:jc w:val="left"/>
        <w:rPr>
          <w:rStyle w:val="Collegamentoipertestuale"/>
          <w:lang w:bidi="it-IT"/>
        </w:rPr>
      </w:pPr>
      <w:hyperlink r:id="rId12" w:history="1">
        <w:r>
          <w:rPr>
            <w:rStyle w:val="Collegamentoipertestuale"/>
            <w:rFonts w:ascii="Arial" w:hAnsi="Arial" w:cs="Arial"/>
            <w:kern w:val="0"/>
            <w:sz w:val="18"/>
            <w:szCs w:val="20"/>
            <w:lang w:bidi="it-IT"/>
          </w:rPr>
          <w:t>byd@anicecommunication.com</w:t>
        </w:r>
      </w:hyperlink>
    </w:p>
    <w:p w14:paraId="6E14DD09" w14:textId="77777777" w:rsidR="004B543E" w:rsidRDefault="004B543E" w:rsidP="004B543E">
      <w:pPr>
        <w:pStyle w:val="NormaleWeb"/>
        <w:shd w:val="clear" w:color="auto" w:fill="FFFFFF"/>
        <w:spacing w:before="0" w:beforeAutospacing="0" w:after="0" w:afterAutospacing="0"/>
        <w:rPr>
          <w:rFonts w:ascii="Trebuchet MS" w:hAnsi="Trebuchet MS"/>
          <w:color w:val="5F5F5F"/>
          <w:sz w:val="18"/>
          <w:szCs w:val="18"/>
        </w:rPr>
      </w:pPr>
    </w:p>
    <w:p w14:paraId="317094B0" w14:textId="77777777" w:rsidR="004B543E" w:rsidRDefault="004B543E" w:rsidP="004B543E">
      <w:pPr>
        <w:tabs>
          <w:tab w:val="right" w:pos="9781"/>
        </w:tabs>
        <w:ind w:right="26"/>
        <w:contextualSpacing/>
        <w:jc w:val="left"/>
        <w:rPr>
          <w:rFonts w:ascii="Arial" w:hAnsi="Arial" w:cs="Arial"/>
          <w:sz w:val="18"/>
          <w:szCs w:val="20"/>
          <w:lang w:bidi="it-IT"/>
        </w:rPr>
      </w:pPr>
      <w:r>
        <w:rPr>
          <w:rFonts w:ascii="Arial" w:hAnsi="Arial" w:cs="Arial"/>
          <w:sz w:val="18"/>
          <w:szCs w:val="20"/>
          <w:lang w:bidi="it-IT"/>
        </w:rPr>
        <w:t>Roberto Beltramolli - +39 335 6068559</w:t>
      </w:r>
    </w:p>
    <w:p w14:paraId="4704E580" w14:textId="77777777" w:rsidR="004B543E" w:rsidRPr="00DF03D7" w:rsidRDefault="00000000" w:rsidP="004B543E">
      <w:pPr>
        <w:tabs>
          <w:tab w:val="right" w:pos="9781"/>
        </w:tabs>
        <w:ind w:right="26"/>
        <w:contextualSpacing/>
        <w:jc w:val="left"/>
        <w:rPr>
          <w:rFonts w:ascii="Trebuchet MS" w:hAnsi="Trebuchet MS"/>
          <w:color w:val="5F5F5F"/>
          <w:sz w:val="18"/>
          <w:szCs w:val="18"/>
        </w:rPr>
      </w:pPr>
      <w:hyperlink r:id="rId13" w:history="1">
        <w:r w:rsidR="004B543E">
          <w:rPr>
            <w:rStyle w:val="Collegamentoipertestuale"/>
            <w:rFonts w:ascii="Arial" w:hAnsi="Arial" w:cs="Arial"/>
            <w:kern w:val="0"/>
            <w:sz w:val="18"/>
            <w:szCs w:val="20"/>
            <w:lang w:bidi="it-IT"/>
          </w:rPr>
          <w:t>roberto.beltramolli@anicecommunication.com</w:t>
        </w:r>
      </w:hyperlink>
    </w:p>
    <w:p w14:paraId="276297B7" w14:textId="77777777" w:rsidR="00EB4036" w:rsidRPr="00EB4036" w:rsidRDefault="00EB4036" w:rsidP="004B543E">
      <w:pPr>
        <w:ind w:right="26"/>
        <w:contextualSpacing/>
        <w:jc w:val="left"/>
        <w:rPr>
          <w:rFonts w:ascii="Arial" w:eastAsia="SimSun" w:hAnsi="Arial" w:cs="Arial"/>
          <w:sz w:val="20"/>
          <w:szCs w:val="20"/>
        </w:rPr>
      </w:pPr>
    </w:p>
    <w:sectPr w:rsidR="00EB4036" w:rsidRPr="00EB4036">
      <w:headerReference w:type="default" r:id="rId14"/>
      <w:footerReference w:type="default" r:id="rId15"/>
      <w:pgSz w:w="11906" w:h="16838"/>
      <w:pgMar w:top="1890" w:right="1800" w:bottom="1440" w:left="1800" w:header="851" w:footer="102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1BBD3" w14:textId="77777777" w:rsidR="00295725" w:rsidRDefault="00295725">
      <w:r>
        <w:separator/>
      </w:r>
    </w:p>
  </w:endnote>
  <w:endnote w:type="continuationSeparator" w:id="0">
    <w:p w14:paraId="291D3E68" w14:textId="77777777" w:rsidR="00295725" w:rsidRDefault="00295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ngti SC">
    <w:altName w:val="SimSun"/>
    <w:charset w:val="86"/>
    <w:family w:val="auto"/>
    <w:pitch w:val="variable"/>
    <w:sig w:usb0="00000287" w:usb1="080F0000" w:usb2="00000010" w:usb3="00000000" w:csb0="0004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6575387"/>
      <w:docPartObj>
        <w:docPartGallery w:val="Page Numbers (Bottom of Page)"/>
        <w:docPartUnique/>
      </w:docPartObj>
    </w:sdtPr>
    <w:sdtContent>
      <w:p w14:paraId="0421B45D" w14:textId="6490AA1D" w:rsidR="000422C4" w:rsidRDefault="000422C4">
        <w:pPr>
          <w:pStyle w:val="Pidipagina"/>
          <w:jc w:val="center"/>
        </w:pPr>
        <w:r>
          <w:rPr>
            <w:lang w:bidi="it-IT"/>
          </w:rPr>
          <w:fldChar w:fldCharType="begin"/>
        </w:r>
        <w:r>
          <w:rPr>
            <w:lang w:bidi="it-IT"/>
          </w:rPr>
          <w:instrText>PAGE   \* MERGEFORMAT</w:instrText>
        </w:r>
        <w:r>
          <w:rPr>
            <w:lang w:bidi="it-IT"/>
          </w:rPr>
          <w:fldChar w:fldCharType="separate"/>
        </w:r>
        <w:r w:rsidR="00E92858" w:rsidRPr="00E92858">
          <w:rPr>
            <w:noProof/>
            <w:lang w:bidi="it-IT"/>
          </w:rPr>
          <w:t>2</w:t>
        </w:r>
        <w:r>
          <w:rPr>
            <w:lang w:bidi="it-IT"/>
          </w:rPr>
          <w:fldChar w:fldCharType="end"/>
        </w:r>
      </w:p>
    </w:sdtContent>
  </w:sdt>
  <w:p w14:paraId="3C10C037" w14:textId="77777777" w:rsidR="000C7411" w:rsidRDefault="000C741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7CC5F" w14:textId="77777777" w:rsidR="00295725" w:rsidRDefault="00295725">
      <w:r>
        <w:separator/>
      </w:r>
    </w:p>
  </w:footnote>
  <w:footnote w:type="continuationSeparator" w:id="0">
    <w:p w14:paraId="10FBD6BF" w14:textId="77777777" w:rsidR="00295725" w:rsidRDefault="002957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FE08F" w14:textId="77777777" w:rsidR="000C7411" w:rsidRDefault="00E2204D">
    <w:pPr>
      <w:pStyle w:val="Intestazione"/>
      <w:pBdr>
        <w:bottom w:val="single" w:sz="6" w:space="31" w:color="auto"/>
      </w:pBdr>
      <w:rPr>
        <w:lang w:val="de-DE"/>
      </w:rPr>
    </w:pPr>
    <w:r>
      <w:rPr>
        <w:noProof/>
        <w:lang w:bidi="it-IT"/>
      </w:rPr>
      <w:drawing>
        <wp:inline distT="0" distB="0" distL="0" distR="0" wp14:anchorId="78F120F2" wp14:editId="5589CF96">
          <wp:extent cx="1829652" cy="352154"/>
          <wp:effectExtent l="0" t="0" r="0" b="0"/>
          <wp:docPr id="4" name="image1.png" descr="C:\Users\vera.liu\AppData\Local\Temp\WeChat Files\0e3256a960d992f1c80a54ae170918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vera.liu\AppData\Local\Temp\WeChat Files\0e3256a960d992f1c80a54ae170918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29652" cy="35215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FEE82FD"/>
    <w:multiLevelType w:val="singleLevel"/>
    <w:tmpl w:val="AFEE82FD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EBCEA2B8"/>
    <w:multiLevelType w:val="singleLevel"/>
    <w:tmpl w:val="EBCEA2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EEFE5A88"/>
    <w:multiLevelType w:val="singleLevel"/>
    <w:tmpl w:val="EEFE5A88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01DA3B25"/>
    <w:multiLevelType w:val="hybridMultilevel"/>
    <w:tmpl w:val="5342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E73CE"/>
    <w:multiLevelType w:val="hybridMultilevel"/>
    <w:tmpl w:val="127E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4413E"/>
    <w:multiLevelType w:val="multilevel"/>
    <w:tmpl w:val="4DF4413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16233CB"/>
    <w:multiLevelType w:val="hybridMultilevel"/>
    <w:tmpl w:val="3F0AEAB0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DFE1B8F"/>
    <w:multiLevelType w:val="singleLevel"/>
    <w:tmpl w:val="7DFE1B8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943147660">
    <w:abstractNumId w:val="4"/>
  </w:num>
  <w:num w:numId="2" w16cid:durableId="1045065077">
    <w:abstractNumId w:val="3"/>
  </w:num>
  <w:num w:numId="3" w16cid:durableId="408188860">
    <w:abstractNumId w:val="5"/>
  </w:num>
  <w:num w:numId="4" w16cid:durableId="1437091357">
    <w:abstractNumId w:val="2"/>
  </w:num>
  <w:num w:numId="5" w16cid:durableId="1499689596">
    <w:abstractNumId w:val="1"/>
  </w:num>
  <w:num w:numId="6" w16cid:durableId="1703286619">
    <w:abstractNumId w:val="7"/>
  </w:num>
  <w:num w:numId="7" w16cid:durableId="1348288229">
    <w:abstractNumId w:val="0"/>
  </w:num>
  <w:num w:numId="8" w16cid:durableId="6929265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LUwNjM3MbEwMjFX0lEKTi0uzszPAykwMqsFAK3jRxgtAAAA"/>
  </w:docVars>
  <w:rsids>
    <w:rsidRoot w:val="001779B5"/>
    <w:rsid w:val="00004F77"/>
    <w:rsid w:val="000072D0"/>
    <w:rsid w:val="00022AB5"/>
    <w:rsid w:val="0002614D"/>
    <w:rsid w:val="00034217"/>
    <w:rsid w:val="00034DC0"/>
    <w:rsid w:val="00035C94"/>
    <w:rsid w:val="00040641"/>
    <w:rsid w:val="0004082C"/>
    <w:rsid w:val="000416BC"/>
    <w:rsid w:val="000422C4"/>
    <w:rsid w:val="00043678"/>
    <w:rsid w:val="00044ED8"/>
    <w:rsid w:val="00046EDB"/>
    <w:rsid w:val="000514D9"/>
    <w:rsid w:val="00054A69"/>
    <w:rsid w:val="00055860"/>
    <w:rsid w:val="00055ADE"/>
    <w:rsid w:val="00055D54"/>
    <w:rsid w:val="00056AB3"/>
    <w:rsid w:val="00062686"/>
    <w:rsid w:val="0006341F"/>
    <w:rsid w:val="00071647"/>
    <w:rsid w:val="00076C2F"/>
    <w:rsid w:val="000810E7"/>
    <w:rsid w:val="00081776"/>
    <w:rsid w:val="00081BE1"/>
    <w:rsid w:val="0008666A"/>
    <w:rsid w:val="00092639"/>
    <w:rsid w:val="00093CC6"/>
    <w:rsid w:val="00093DD5"/>
    <w:rsid w:val="00094651"/>
    <w:rsid w:val="00095975"/>
    <w:rsid w:val="000972D2"/>
    <w:rsid w:val="000A1BCB"/>
    <w:rsid w:val="000A5AB1"/>
    <w:rsid w:val="000B2196"/>
    <w:rsid w:val="000C205F"/>
    <w:rsid w:val="000C2E9F"/>
    <w:rsid w:val="000C4375"/>
    <w:rsid w:val="000C7411"/>
    <w:rsid w:val="000D1F03"/>
    <w:rsid w:val="000D3A3D"/>
    <w:rsid w:val="000D3E49"/>
    <w:rsid w:val="000D4FAA"/>
    <w:rsid w:val="000D5839"/>
    <w:rsid w:val="000D5D06"/>
    <w:rsid w:val="000D6103"/>
    <w:rsid w:val="000E0D34"/>
    <w:rsid w:val="000E3207"/>
    <w:rsid w:val="000E5D56"/>
    <w:rsid w:val="000E5E23"/>
    <w:rsid w:val="000E7249"/>
    <w:rsid w:val="000F0CD1"/>
    <w:rsid w:val="000F178A"/>
    <w:rsid w:val="000F2B5D"/>
    <w:rsid w:val="000F771E"/>
    <w:rsid w:val="00104C15"/>
    <w:rsid w:val="00105FFD"/>
    <w:rsid w:val="00106517"/>
    <w:rsid w:val="001164C6"/>
    <w:rsid w:val="00117780"/>
    <w:rsid w:val="00121FE0"/>
    <w:rsid w:val="00124154"/>
    <w:rsid w:val="00125D0B"/>
    <w:rsid w:val="0012608B"/>
    <w:rsid w:val="00134B6F"/>
    <w:rsid w:val="001407D1"/>
    <w:rsid w:val="00140CC2"/>
    <w:rsid w:val="00140D32"/>
    <w:rsid w:val="00145336"/>
    <w:rsid w:val="00145CDD"/>
    <w:rsid w:val="00153470"/>
    <w:rsid w:val="00154590"/>
    <w:rsid w:val="00161EB0"/>
    <w:rsid w:val="001620FF"/>
    <w:rsid w:val="00166F5F"/>
    <w:rsid w:val="0016726D"/>
    <w:rsid w:val="00167A5D"/>
    <w:rsid w:val="0017447E"/>
    <w:rsid w:val="001779B5"/>
    <w:rsid w:val="001834EB"/>
    <w:rsid w:val="00184143"/>
    <w:rsid w:val="00184E50"/>
    <w:rsid w:val="0018691F"/>
    <w:rsid w:val="00186FB7"/>
    <w:rsid w:val="00194160"/>
    <w:rsid w:val="0019551F"/>
    <w:rsid w:val="001A16EC"/>
    <w:rsid w:val="001A2A72"/>
    <w:rsid w:val="001A378D"/>
    <w:rsid w:val="001B1395"/>
    <w:rsid w:val="001B1816"/>
    <w:rsid w:val="001B19F8"/>
    <w:rsid w:val="001B1BCD"/>
    <w:rsid w:val="001B28B6"/>
    <w:rsid w:val="001B3E93"/>
    <w:rsid w:val="001C0AAB"/>
    <w:rsid w:val="001C542C"/>
    <w:rsid w:val="001C7B4C"/>
    <w:rsid w:val="001D0D3D"/>
    <w:rsid w:val="001D41E9"/>
    <w:rsid w:val="001E0ECF"/>
    <w:rsid w:val="001E15B9"/>
    <w:rsid w:val="001E1B99"/>
    <w:rsid w:val="001E4022"/>
    <w:rsid w:val="001E571A"/>
    <w:rsid w:val="001E5FB2"/>
    <w:rsid w:val="001F3A90"/>
    <w:rsid w:val="001F455F"/>
    <w:rsid w:val="001F55C6"/>
    <w:rsid w:val="00205907"/>
    <w:rsid w:val="00205D8F"/>
    <w:rsid w:val="00206C37"/>
    <w:rsid w:val="00206CE4"/>
    <w:rsid w:val="00211CE7"/>
    <w:rsid w:val="00217BA5"/>
    <w:rsid w:val="002239C8"/>
    <w:rsid w:val="002277AA"/>
    <w:rsid w:val="0022790D"/>
    <w:rsid w:val="0023054F"/>
    <w:rsid w:val="00233157"/>
    <w:rsid w:val="002341E0"/>
    <w:rsid w:val="00243B10"/>
    <w:rsid w:val="002457C5"/>
    <w:rsid w:val="00250416"/>
    <w:rsid w:val="002512E9"/>
    <w:rsid w:val="00251EE6"/>
    <w:rsid w:val="0025239F"/>
    <w:rsid w:val="00253BC9"/>
    <w:rsid w:val="0025490A"/>
    <w:rsid w:val="00255B99"/>
    <w:rsid w:val="00256D43"/>
    <w:rsid w:val="002576AE"/>
    <w:rsid w:val="00260E86"/>
    <w:rsid w:val="00265354"/>
    <w:rsid w:val="0027054A"/>
    <w:rsid w:val="002711A2"/>
    <w:rsid w:val="00273BF4"/>
    <w:rsid w:val="00276B9E"/>
    <w:rsid w:val="00276FD4"/>
    <w:rsid w:val="0028361C"/>
    <w:rsid w:val="00286698"/>
    <w:rsid w:val="00293CF0"/>
    <w:rsid w:val="00294A1C"/>
    <w:rsid w:val="00295725"/>
    <w:rsid w:val="00297380"/>
    <w:rsid w:val="002A0E64"/>
    <w:rsid w:val="002A2422"/>
    <w:rsid w:val="002A2641"/>
    <w:rsid w:val="002A34CB"/>
    <w:rsid w:val="002A6A73"/>
    <w:rsid w:val="002B7DBB"/>
    <w:rsid w:val="002C0186"/>
    <w:rsid w:val="002C6CC6"/>
    <w:rsid w:val="002C73DE"/>
    <w:rsid w:val="002D0B0E"/>
    <w:rsid w:val="002D259F"/>
    <w:rsid w:val="002D35B3"/>
    <w:rsid w:val="002D3F80"/>
    <w:rsid w:val="002D7CAC"/>
    <w:rsid w:val="002D7DA6"/>
    <w:rsid w:val="002E4D1A"/>
    <w:rsid w:val="002E60D7"/>
    <w:rsid w:val="002E6558"/>
    <w:rsid w:val="002F215B"/>
    <w:rsid w:val="002F5485"/>
    <w:rsid w:val="002F65F3"/>
    <w:rsid w:val="002F6C3E"/>
    <w:rsid w:val="00300050"/>
    <w:rsid w:val="003006AE"/>
    <w:rsid w:val="00302F62"/>
    <w:rsid w:val="00305177"/>
    <w:rsid w:val="00311920"/>
    <w:rsid w:val="0031416E"/>
    <w:rsid w:val="00314AD2"/>
    <w:rsid w:val="00317970"/>
    <w:rsid w:val="00320AEE"/>
    <w:rsid w:val="00323128"/>
    <w:rsid w:val="0033212E"/>
    <w:rsid w:val="00332F75"/>
    <w:rsid w:val="003339F4"/>
    <w:rsid w:val="00337CEE"/>
    <w:rsid w:val="00341004"/>
    <w:rsid w:val="00342946"/>
    <w:rsid w:val="00342A51"/>
    <w:rsid w:val="003466E6"/>
    <w:rsid w:val="00355E54"/>
    <w:rsid w:val="0036075C"/>
    <w:rsid w:val="00363710"/>
    <w:rsid w:val="00365FC0"/>
    <w:rsid w:val="00366D05"/>
    <w:rsid w:val="00371901"/>
    <w:rsid w:val="0037359F"/>
    <w:rsid w:val="003742CC"/>
    <w:rsid w:val="00375892"/>
    <w:rsid w:val="00376676"/>
    <w:rsid w:val="003768DA"/>
    <w:rsid w:val="00376BE0"/>
    <w:rsid w:val="00376CE5"/>
    <w:rsid w:val="00380669"/>
    <w:rsid w:val="00382037"/>
    <w:rsid w:val="003834AE"/>
    <w:rsid w:val="00383F78"/>
    <w:rsid w:val="00387ED7"/>
    <w:rsid w:val="00391D9F"/>
    <w:rsid w:val="00392D41"/>
    <w:rsid w:val="003A296A"/>
    <w:rsid w:val="003A3AA2"/>
    <w:rsid w:val="003B1738"/>
    <w:rsid w:val="003B228B"/>
    <w:rsid w:val="003B725D"/>
    <w:rsid w:val="003B7288"/>
    <w:rsid w:val="003C04F5"/>
    <w:rsid w:val="003C1D7B"/>
    <w:rsid w:val="003C24AA"/>
    <w:rsid w:val="003C576B"/>
    <w:rsid w:val="003C674C"/>
    <w:rsid w:val="003D0ABD"/>
    <w:rsid w:val="003D4150"/>
    <w:rsid w:val="003D57B3"/>
    <w:rsid w:val="003D6073"/>
    <w:rsid w:val="003D6CBF"/>
    <w:rsid w:val="003E6172"/>
    <w:rsid w:val="003E7603"/>
    <w:rsid w:val="003E76A4"/>
    <w:rsid w:val="003F24F5"/>
    <w:rsid w:val="003F46CA"/>
    <w:rsid w:val="00401F4D"/>
    <w:rsid w:val="00405589"/>
    <w:rsid w:val="00405DF5"/>
    <w:rsid w:val="00406144"/>
    <w:rsid w:val="0041023D"/>
    <w:rsid w:val="00411B31"/>
    <w:rsid w:val="00414F55"/>
    <w:rsid w:val="00424CF9"/>
    <w:rsid w:val="00426337"/>
    <w:rsid w:val="0043007A"/>
    <w:rsid w:val="004311B9"/>
    <w:rsid w:val="004327F0"/>
    <w:rsid w:val="004364DC"/>
    <w:rsid w:val="00436E50"/>
    <w:rsid w:val="0044114F"/>
    <w:rsid w:val="004449EA"/>
    <w:rsid w:val="00445BF5"/>
    <w:rsid w:val="00447BD6"/>
    <w:rsid w:val="0045023C"/>
    <w:rsid w:val="00455312"/>
    <w:rsid w:val="004629A8"/>
    <w:rsid w:val="00462F37"/>
    <w:rsid w:val="004649C8"/>
    <w:rsid w:val="0046584A"/>
    <w:rsid w:val="0047034E"/>
    <w:rsid w:val="00471587"/>
    <w:rsid w:val="00474F00"/>
    <w:rsid w:val="00475C26"/>
    <w:rsid w:val="00475D21"/>
    <w:rsid w:val="00477CDD"/>
    <w:rsid w:val="00482380"/>
    <w:rsid w:val="00485729"/>
    <w:rsid w:val="00490138"/>
    <w:rsid w:val="004929CA"/>
    <w:rsid w:val="004930F4"/>
    <w:rsid w:val="00493D11"/>
    <w:rsid w:val="004973F4"/>
    <w:rsid w:val="004A0F30"/>
    <w:rsid w:val="004A1DC2"/>
    <w:rsid w:val="004A4A87"/>
    <w:rsid w:val="004B311E"/>
    <w:rsid w:val="004B50A4"/>
    <w:rsid w:val="004B543E"/>
    <w:rsid w:val="004C04B9"/>
    <w:rsid w:val="004C5E57"/>
    <w:rsid w:val="004D0538"/>
    <w:rsid w:val="004D20AF"/>
    <w:rsid w:val="004D2B95"/>
    <w:rsid w:val="004D79DF"/>
    <w:rsid w:val="004E014C"/>
    <w:rsid w:val="004E35C1"/>
    <w:rsid w:val="004E45FC"/>
    <w:rsid w:val="004F08B2"/>
    <w:rsid w:val="0050187B"/>
    <w:rsid w:val="00501ABC"/>
    <w:rsid w:val="005024E7"/>
    <w:rsid w:val="00505CD5"/>
    <w:rsid w:val="00514F94"/>
    <w:rsid w:val="0051752A"/>
    <w:rsid w:val="0052008A"/>
    <w:rsid w:val="00522DCB"/>
    <w:rsid w:val="00524722"/>
    <w:rsid w:val="00532007"/>
    <w:rsid w:val="00533199"/>
    <w:rsid w:val="0054239B"/>
    <w:rsid w:val="00542984"/>
    <w:rsid w:val="00542AA8"/>
    <w:rsid w:val="00544666"/>
    <w:rsid w:val="0054493C"/>
    <w:rsid w:val="0055460A"/>
    <w:rsid w:val="00556ACB"/>
    <w:rsid w:val="005627B1"/>
    <w:rsid w:val="00564C95"/>
    <w:rsid w:val="00565312"/>
    <w:rsid w:val="00567A58"/>
    <w:rsid w:val="00572797"/>
    <w:rsid w:val="00573389"/>
    <w:rsid w:val="00577210"/>
    <w:rsid w:val="00580B8D"/>
    <w:rsid w:val="00584CA8"/>
    <w:rsid w:val="00586A24"/>
    <w:rsid w:val="00587BD3"/>
    <w:rsid w:val="00590CF8"/>
    <w:rsid w:val="005914F6"/>
    <w:rsid w:val="005960C0"/>
    <w:rsid w:val="00597DC4"/>
    <w:rsid w:val="005B0A6E"/>
    <w:rsid w:val="005B54DC"/>
    <w:rsid w:val="005B64DB"/>
    <w:rsid w:val="005C0599"/>
    <w:rsid w:val="005C1647"/>
    <w:rsid w:val="005C39A3"/>
    <w:rsid w:val="005C51E6"/>
    <w:rsid w:val="005C6BDD"/>
    <w:rsid w:val="005C6C98"/>
    <w:rsid w:val="005C768F"/>
    <w:rsid w:val="005D050B"/>
    <w:rsid w:val="005D208F"/>
    <w:rsid w:val="005D2115"/>
    <w:rsid w:val="005D45D8"/>
    <w:rsid w:val="005D62E3"/>
    <w:rsid w:val="005D6499"/>
    <w:rsid w:val="005D6E38"/>
    <w:rsid w:val="005E223C"/>
    <w:rsid w:val="005E2637"/>
    <w:rsid w:val="005E4A51"/>
    <w:rsid w:val="005F14F7"/>
    <w:rsid w:val="005F30E5"/>
    <w:rsid w:val="005F614C"/>
    <w:rsid w:val="005F6B81"/>
    <w:rsid w:val="0060012E"/>
    <w:rsid w:val="00600575"/>
    <w:rsid w:val="00600F15"/>
    <w:rsid w:val="006045A3"/>
    <w:rsid w:val="006105BB"/>
    <w:rsid w:val="00613C36"/>
    <w:rsid w:val="0061608C"/>
    <w:rsid w:val="006172A2"/>
    <w:rsid w:val="00620752"/>
    <w:rsid w:val="006212BE"/>
    <w:rsid w:val="00624A94"/>
    <w:rsid w:val="00625CD2"/>
    <w:rsid w:val="0062772A"/>
    <w:rsid w:val="006277C3"/>
    <w:rsid w:val="006277F2"/>
    <w:rsid w:val="00632D3D"/>
    <w:rsid w:val="006336C9"/>
    <w:rsid w:val="006343D4"/>
    <w:rsid w:val="006363D1"/>
    <w:rsid w:val="006407BC"/>
    <w:rsid w:val="006437AD"/>
    <w:rsid w:val="00646F40"/>
    <w:rsid w:val="006506DF"/>
    <w:rsid w:val="00651B92"/>
    <w:rsid w:val="00653518"/>
    <w:rsid w:val="00660B50"/>
    <w:rsid w:val="00663C69"/>
    <w:rsid w:val="00672CA5"/>
    <w:rsid w:val="00673C04"/>
    <w:rsid w:val="00674A84"/>
    <w:rsid w:val="00680CCE"/>
    <w:rsid w:val="00681B89"/>
    <w:rsid w:val="00681D32"/>
    <w:rsid w:val="006909AC"/>
    <w:rsid w:val="00693EB7"/>
    <w:rsid w:val="0069422B"/>
    <w:rsid w:val="00696DFB"/>
    <w:rsid w:val="006A044A"/>
    <w:rsid w:val="006A3298"/>
    <w:rsid w:val="006A3594"/>
    <w:rsid w:val="006A631B"/>
    <w:rsid w:val="006B4280"/>
    <w:rsid w:val="006B6109"/>
    <w:rsid w:val="006B7ABC"/>
    <w:rsid w:val="006C148E"/>
    <w:rsid w:val="006C16A6"/>
    <w:rsid w:val="006C1932"/>
    <w:rsid w:val="006C2EE3"/>
    <w:rsid w:val="006C35A3"/>
    <w:rsid w:val="006C6720"/>
    <w:rsid w:val="006C76DA"/>
    <w:rsid w:val="006D1353"/>
    <w:rsid w:val="006D5A32"/>
    <w:rsid w:val="006D5C36"/>
    <w:rsid w:val="006D6D63"/>
    <w:rsid w:val="006D7652"/>
    <w:rsid w:val="006E00B2"/>
    <w:rsid w:val="006E0C82"/>
    <w:rsid w:val="006E2619"/>
    <w:rsid w:val="006E6E80"/>
    <w:rsid w:val="006F1391"/>
    <w:rsid w:val="006F15CB"/>
    <w:rsid w:val="00701385"/>
    <w:rsid w:val="0071209B"/>
    <w:rsid w:val="00712B7C"/>
    <w:rsid w:val="00716BEB"/>
    <w:rsid w:val="00720FE2"/>
    <w:rsid w:val="00724FD7"/>
    <w:rsid w:val="0072504F"/>
    <w:rsid w:val="0072513E"/>
    <w:rsid w:val="00726FE5"/>
    <w:rsid w:val="0072715B"/>
    <w:rsid w:val="007303D1"/>
    <w:rsid w:val="007308D5"/>
    <w:rsid w:val="00734B57"/>
    <w:rsid w:val="00744579"/>
    <w:rsid w:val="00744C35"/>
    <w:rsid w:val="007503F8"/>
    <w:rsid w:val="00752926"/>
    <w:rsid w:val="00753B9E"/>
    <w:rsid w:val="00755BA2"/>
    <w:rsid w:val="00755D05"/>
    <w:rsid w:val="00756A41"/>
    <w:rsid w:val="00757555"/>
    <w:rsid w:val="00760D82"/>
    <w:rsid w:val="0077010F"/>
    <w:rsid w:val="00771AC7"/>
    <w:rsid w:val="00776A16"/>
    <w:rsid w:val="00780715"/>
    <w:rsid w:val="007817D0"/>
    <w:rsid w:val="00783E6D"/>
    <w:rsid w:val="00796449"/>
    <w:rsid w:val="007A0492"/>
    <w:rsid w:val="007A2771"/>
    <w:rsid w:val="007A78B9"/>
    <w:rsid w:val="007B49C0"/>
    <w:rsid w:val="007C4292"/>
    <w:rsid w:val="007D5155"/>
    <w:rsid w:val="007D56BF"/>
    <w:rsid w:val="007E1166"/>
    <w:rsid w:val="007E6E14"/>
    <w:rsid w:val="007F0539"/>
    <w:rsid w:val="007F0CDF"/>
    <w:rsid w:val="007F2362"/>
    <w:rsid w:val="007F274E"/>
    <w:rsid w:val="007F37F8"/>
    <w:rsid w:val="007F41B8"/>
    <w:rsid w:val="007F5C44"/>
    <w:rsid w:val="007F6575"/>
    <w:rsid w:val="007F7D6C"/>
    <w:rsid w:val="00802E33"/>
    <w:rsid w:val="00802F91"/>
    <w:rsid w:val="00802FB1"/>
    <w:rsid w:val="00803ADD"/>
    <w:rsid w:val="008054A6"/>
    <w:rsid w:val="00805EB6"/>
    <w:rsid w:val="0080746D"/>
    <w:rsid w:val="008128DF"/>
    <w:rsid w:val="0082518F"/>
    <w:rsid w:val="00831650"/>
    <w:rsid w:val="008331DD"/>
    <w:rsid w:val="00833537"/>
    <w:rsid w:val="00834A28"/>
    <w:rsid w:val="00834D0D"/>
    <w:rsid w:val="00837442"/>
    <w:rsid w:val="00837A7E"/>
    <w:rsid w:val="00840150"/>
    <w:rsid w:val="0084419C"/>
    <w:rsid w:val="0085320D"/>
    <w:rsid w:val="00853476"/>
    <w:rsid w:val="00857E48"/>
    <w:rsid w:val="008602E8"/>
    <w:rsid w:val="008625E7"/>
    <w:rsid w:val="00862D82"/>
    <w:rsid w:val="008703F4"/>
    <w:rsid w:val="00873617"/>
    <w:rsid w:val="008738C7"/>
    <w:rsid w:val="00875954"/>
    <w:rsid w:val="00876046"/>
    <w:rsid w:val="00876644"/>
    <w:rsid w:val="008876BD"/>
    <w:rsid w:val="0089377A"/>
    <w:rsid w:val="00893CCD"/>
    <w:rsid w:val="00896533"/>
    <w:rsid w:val="00897457"/>
    <w:rsid w:val="008975C7"/>
    <w:rsid w:val="008A08DF"/>
    <w:rsid w:val="008A0A59"/>
    <w:rsid w:val="008A0E39"/>
    <w:rsid w:val="008A1256"/>
    <w:rsid w:val="008A363E"/>
    <w:rsid w:val="008A615E"/>
    <w:rsid w:val="008A65F6"/>
    <w:rsid w:val="008A7434"/>
    <w:rsid w:val="008B0430"/>
    <w:rsid w:val="008B0A34"/>
    <w:rsid w:val="008B1B29"/>
    <w:rsid w:val="008B2429"/>
    <w:rsid w:val="008B5CE7"/>
    <w:rsid w:val="008C7344"/>
    <w:rsid w:val="008C7B43"/>
    <w:rsid w:val="008D0D88"/>
    <w:rsid w:val="008D353B"/>
    <w:rsid w:val="008D4534"/>
    <w:rsid w:val="008D5438"/>
    <w:rsid w:val="008D6C71"/>
    <w:rsid w:val="008E2C42"/>
    <w:rsid w:val="008E79A5"/>
    <w:rsid w:val="008F05CC"/>
    <w:rsid w:val="008F3EEB"/>
    <w:rsid w:val="008F64C9"/>
    <w:rsid w:val="008F6D00"/>
    <w:rsid w:val="009063D6"/>
    <w:rsid w:val="00907433"/>
    <w:rsid w:val="00907CD4"/>
    <w:rsid w:val="00910D9D"/>
    <w:rsid w:val="00914B52"/>
    <w:rsid w:val="0092054B"/>
    <w:rsid w:val="00920CB9"/>
    <w:rsid w:val="00920F37"/>
    <w:rsid w:val="00921584"/>
    <w:rsid w:val="00924B5C"/>
    <w:rsid w:val="00925754"/>
    <w:rsid w:val="009268D2"/>
    <w:rsid w:val="00931CD2"/>
    <w:rsid w:val="00932D22"/>
    <w:rsid w:val="009360EB"/>
    <w:rsid w:val="009377E3"/>
    <w:rsid w:val="0094136F"/>
    <w:rsid w:val="00947F63"/>
    <w:rsid w:val="00950E05"/>
    <w:rsid w:val="00955C5A"/>
    <w:rsid w:val="00957FC7"/>
    <w:rsid w:val="0096053B"/>
    <w:rsid w:val="009645D6"/>
    <w:rsid w:val="00970BD4"/>
    <w:rsid w:val="0097135F"/>
    <w:rsid w:val="009741FF"/>
    <w:rsid w:val="00975633"/>
    <w:rsid w:val="00976BE6"/>
    <w:rsid w:val="009841E9"/>
    <w:rsid w:val="00984571"/>
    <w:rsid w:val="009879C3"/>
    <w:rsid w:val="00992E92"/>
    <w:rsid w:val="00993C98"/>
    <w:rsid w:val="009942FC"/>
    <w:rsid w:val="00995AAC"/>
    <w:rsid w:val="00997387"/>
    <w:rsid w:val="009A71A0"/>
    <w:rsid w:val="009B2666"/>
    <w:rsid w:val="009B37E3"/>
    <w:rsid w:val="009B6043"/>
    <w:rsid w:val="009C07D9"/>
    <w:rsid w:val="009C16CB"/>
    <w:rsid w:val="009C2B13"/>
    <w:rsid w:val="009C2D6C"/>
    <w:rsid w:val="009C3683"/>
    <w:rsid w:val="009C5006"/>
    <w:rsid w:val="009C5338"/>
    <w:rsid w:val="009C58CE"/>
    <w:rsid w:val="009C622F"/>
    <w:rsid w:val="009C6639"/>
    <w:rsid w:val="009C6C2A"/>
    <w:rsid w:val="009D1041"/>
    <w:rsid w:val="009D16A7"/>
    <w:rsid w:val="009D193A"/>
    <w:rsid w:val="009D19E5"/>
    <w:rsid w:val="009D31D2"/>
    <w:rsid w:val="009D481C"/>
    <w:rsid w:val="009D53D0"/>
    <w:rsid w:val="009D5622"/>
    <w:rsid w:val="009D7151"/>
    <w:rsid w:val="009E070D"/>
    <w:rsid w:val="009E1832"/>
    <w:rsid w:val="009E556F"/>
    <w:rsid w:val="009E687F"/>
    <w:rsid w:val="009F25A8"/>
    <w:rsid w:val="009F45B2"/>
    <w:rsid w:val="009F4A6B"/>
    <w:rsid w:val="009F6D85"/>
    <w:rsid w:val="00A00BE1"/>
    <w:rsid w:val="00A03BFF"/>
    <w:rsid w:val="00A0588F"/>
    <w:rsid w:val="00A10E23"/>
    <w:rsid w:val="00A1110D"/>
    <w:rsid w:val="00A14F27"/>
    <w:rsid w:val="00A2160C"/>
    <w:rsid w:val="00A25208"/>
    <w:rsid w:val="00A363CC"/>
    <w:rsid w:val="00A3740A"/>
    <w:rsid w:val="00A444A4"/>
    <w:rsid w:val="00A44D18"/>
    <w:rsid w:val="00A450DA"/>
    <w:rsid w:val="00A4711F"/>
    <w:rsid w:val="00A47FAE"/>
    <w:rsid w:val="00A529B1"/>
    <w:rsid w:val="00A55B6A"/>
    <w:rsid w:val="00A637C7"/>
    <w:rsid w:val="00A66523"/>
    <w:rsid w:val="00A66834"/>
    <w:rsid w:val="00A76F95"/>
    <w:rsid w:val="00A8160C"/>
    <w:rsid w:val="00A81E46"/>
    <w:rsid w:val="00A82E07"/>
    <w:rsid w:val="00A90630"/>
    <w:rsid w:val="00A91D83"/>
    <w:rsid w:val="00A91E8F"/>
    <w:rsid w:val="00A9719A"/>
    <w:rsid w:val="00AA3C1A"/>
    <w:rsid w:val="00AA6425"/>
    <w:rsid w:val="00AA7861"/>
    <w:rsid w:val="00AB40D5"/>
    <w:rsid w:val="00AB5051"/>
    <w:rsid w:val="00AB6495"/>
    <w:rsid w:val="00AB7BC5"/>
    <w:rsid w:val="00AC2D1F"/>
    <w:rsid w:val="00AC4C36"/>
    <w:rsid w:val="00AC4E67"/>
    <w:rsid w:val="00AC71FD"/>
    <w:rsid w:val="00AD19BB"/>
    <w:rsid w:val="00AD4EB5"/>
    <w:rsid w:val="00AE08A9"/>
    <w:rsid w:val="00AE1680"/>
    <w:rsid w:val="00AF08E4"/>
    <w:rsid w:val="00AF2066"/>
    <w:rsid w:val="00AF7C5B"/>
    <w:rsid w:val="00B0037B"/>
    <w:rsid w:val="00B02D4A"/>
    <w:rsid w:val="00B04478"/>
    <w:rsid w:val="00B047E3"/>
    <w:rsid w:val="00B06119"/>
    <w:rsid w:val="00B120A3"/>
    <w:rsid w:val="00B12512"/>
    <w:rsid w:val="00B12B7A"/>
    <w:rsid w:val="00B14B99"/>
    <w:rsid w:val="00B1638E"/>
    <w:rsid w:val="00B2058F"/>
    <w:rsid w:val="00B24C30"/>
    <w:rsid w:val="00B2542A"/>
    <w:rsid w:val="00B32D84"/>
    <w:rsid w:val="00B34F46"/>
    <w:rsid w:val="00B3610D"/>
    <w:rsid w:val="00B433F2"/>
    <w:rsid w:val="00B468C7"/>
    <w:rsid w:val="00B4748A"/>
    <w:rsid w:val="00B512A7"/>
    <w:rsid w:val="00B51902"/>
    <w:rsid w:val="00B55CB0"/>
    <w:rsid w:val="00B567E5"/>
    <w:rsid w:val="00B5697A"/>
    <w:rsid w:val="00B62AD3"/>
    <w:rsid w:val="00B64BA5"/>
    <w:rsid w:val="00B65EBB"/>
    <w:rsid w:val="00B66137"/>
    <w:rsid w:val="00B670BA"/>
    <w:rsid w:val="00B7118E"/>
    <w:rsid w:val="00B76192"/>
    <w:rsid w:val="00B84049"/>
    <w:rsid w:val="00B8709F"/>
    <w:rsid w:val="00B905AD"/>
    <w:rsid w:val="00B934E9"/>
    <w:rsid w:val="00B97AA3"/>
    <w:rsid w:val="00BA0D49"/>
    <w:rsid w:val="00BA1B63"/>
    <w:rsid w:val="00BA3448"/>
    <w:rsid w:val="00BA3821"/>
    <w:rsid w:val="00BA56A1"/>
    <w:rsid w:val="00BA585D"/>
    <w:rsid w:val="00BA5D86"/>
    <w:rsid w:val="00BB1837"/>
    <w:rsid w:val="00BB2518"/>
    <w:rsid w:val="00BB6006"/>
    <w:rsid w:val="00BC1C5E"/>
    <w:rsid w:val="00BC3F69"/>
    <w:rsid w:val="00BC74D0"/>
    <w:rsid w:val="00BC7B88"/>
    <w:rsid w:val="00BD4DB3"/>
    <w:rsid w:val="00BD66C0"/>
    <w:rsid w:val="00BD685A"/>
    <w:rsid w:val="00BE0096"/>
    <w:rsid w:val="00BE298D"/>
    <w:rsid w:val="00BF1714"/>
    <w:rsid w:val="00BF5532"/>
    <w:rsid w:val="00BF595A"/>
    <w:rsid w:val="00C0098E"/>
    <w:rsid w:val="00C05F5F"/>
    <w:rsid w:val="00C0691F"/>
    <w:rsid w:val="00C0753A"/>
    <w:rsid w:val="00C07CC6"/>
    <w:rsid w:val="00C10D14"/>
    <w:rsid w:val="00C13334"/>
    <w:rsid w:val="00C1440D"/>
    <w:rsid w:val="00C152EC"/>
    <w:rsid w:val="00C165E0"/>
    <w:rsid w:val="00C1700F"/>
    <w:rsid w:val="00C25B66"/>
    <w:rsid w:val="00C26341"/>
    <w:rsid w:val="00C26FFB"/>
    <w:rsid w:val="00C3467A"/>
    <w:rsid w:val="00C34889"/>
    <w:rsid w:val="00C356EB"/>
    <w:rsid w:val="00C36F45"/>
    <w:rsid w:val="00C375C2"/>
    <w:rsid w:val="00C42891"/>
    <w:rsid w:val="00C437FA"/>
    <w:rsid w:val="00C44D89"/>
    <w:rsid w:val="00C54FD5"/>
    <w:rsid w:val="00C564A2"/>
    <w:rsid w:val="00C614DF"/>
    <w:rsid w:val="00C63094"/>
    <w:rsid w:val="00C63FDC"/>
    <w:rsid w:val="00C640D9"/>
    <w:rsid w:val="00C645C6"/>
    <w:rsid w:val="00C65F30"/>
    <w:rsid w:val="00C670C3"/>
    <w:rsid w:val="00C67481"/>
    <w:rsid w:val="00C73BB0"/>
    <w:rsid w:val="00C762E2"/>
    <w:rsid w:val="00C808D3"/>
    <w:rsid w:val="00C864F1"/>
    <w:rsid w:val="00C92DE7"/>
    <w:rsid w:val="00C94EC4"/>
    <w:rsid w:val="00C958FE"/>
    <w:rsid w:val="00CA2A66"/>
    <w:rsid w:val="00CA37CE"/>
    <w:rsid w:val="00CA6E17"/>
    <w:rsid w:val="00CB6F10"/>
    <w:rsid w:val="00CC2D57"/>
    <w:rsid w:val="00CD2C93"/>
    <w:rsid w:val="00CD71B6"/>
    <w:rsid w:val="00CE22B2"/>
    <w:rsid w:val="00CE2F94"/>
    <w:rsid w:val="00CE2FE0"/>
    <w:rsid w:val="00CF40AA"/>
    <w:rsid w:val="00CF5363"/>
    <w:rsid w:val="00D073C4"/>
    <w:rsid w:val="00D12662"/>
    <w:rsid w:val="00D151D2"/>
    <w:rsid w:val="00D16142"/>
    <w:rsid w:val="00D22D85"/>
    <w:rsid w:val="00D240CD"/>
    <w:rsid w:val="00D25C7B"/>
    <w:rsid w:val="00D26189"/>
    <w:rsid w:val="00D26E48"/>
    <w:rsid w:val="00D30444"/>
    <w:rsid w:val="00D33089"/>
    <w:rsid w:val="00D34F95"/>
    <w:rsid w:val="00D36F28"/>
    <w:rsid w:val="00D4228C"/>
    <w:rsid w:val="00D466F8"/>
    <w:rsid w:val="00D4777B"/>
    <w:rsid w:val="00D51785"/>
    <w:rsid w:val="00D56BF0"/>
    <w:rsid w:val="00D571C6"/>
    <w:rsid w:val="00D579C9"/>
    <w:rsid w:val="00D602B0"/>
    <w:rsid w:val="00D623C1"/>
    <w:rsid w:val="00D64E9A"/>
    <w:rsid w:val="00D6641F"/>
    <w:rsid w:val="00D668CA"/>
    <w:rsid w:val="00D71B21"/>
    <w:rsid w:val="00D72237"/>
    <w:rsid w:val="00D75ACF"/>
    <w:rsid w:val="00D829C8"/>
    <w:rsid w:val="00D85D3D"/>
    <w:rsid w:val="00D91FF0"/>
    <w:rsid w:val="00D92351"/>
    <w:rsid w:val="00D926DB"/>
    <w:rsid w:val="00D97FB0"/>
    <w:rsid w:val="00DA136A"/>
    <w:rsid w:val="00DA273A"/>
    <w:rsid w:val="00DA4655"/>
    <w:rsid w:val="00DB7911"/>
    <w:rsid w:val="00DC3775"/>
    <w:rsid w:val="00DC505B"/>
    <w:rsid w:val="00DD00E4"/>
    <w:rsid w:val="00DD56A1"/>
    <w:rsid w:val="00DD5D99"/>
    <w:rsid w:val="00DD71DD"/>
    <w:rsid w:val="00DE3E28"/>
    <w:rsid w:val="00DE571D"/>
    <w:rsid w:val="00DF2771"/>
    <w:rsid w:val="00DF2DC1"/>
    <w:rsid w:val="00DF3A33"/>
    <w:rsid w:val="00DF748E"/>
    <w:rsid w:val="00DF7BAA"/>
    <w:rsid w:val="00E018A7"/>
    <w:rsid w:val="00E029B0"/>
    <w:rsid w:val="00E07639"/>
    <w:rsid w:val="00E13BBB"/>
    <w:rsid w:val="00E13FDC"/>
    <w:rsid w:val="00E2204D"/>
    <w:rsid w:val="00E3064E"/>
    <w:rsid w:val="00E3122D"/>
    <w:rsid w:val="00E355A0"/>
    <w:rsid w:val="00E36C13"/>
    <w:rsid w:val="00E373CC"/>
    <w:rsid w:val="00E40DA0"/>
    <w:rsid w:val="00E46905"/>
    <w:rsid w:val="00E50A3F"/>
    <w:rsid w:val="00E52370"/>
    <w:rsid w:val="00E60CED"/>
    <w:rsid w:val="00E61C85"/>
    <w:rsid w:val="00E61F85"/>
    <w:rsid w:val="00E628FF"/>
    <w:rsid w:val="00E67717"/>
    <w:rsid w:val="00E6776D"/>
    <w:rsid w:val="00E70049"/>
    <w:rsid w:val="00E772C9"/>
    <w:rsid w:val="00E80868"/>
    <w:rsid w:val="00E84127"/>
    <w:rsid w:val="00E85126"/>
    <w:rsid w:val="00E8571B"/>
    <w:rsid w:val="00E8738C"/>
    <w:rsid w:val="00E8766E"/>
    <w:rsid w:val="00E92858"/>
    <w:rsid w:val="00E935CA"/>
    <w:rsid w:val="00EA0600"/>
    <w:rsid w:val="00EA06FB"/>
    <w:rsid w:val="00EA1583"/>
    <w:rsid w:val="00EA190A"/>
    <w:rsid w:val="00EA2893"/>
    <w:rsid w:val="00EA4F03"/>
    <w:rsid w:val="00EA5856"/>
    <w:rsid w:val="00EA7049"/>
    <w:rsid w:val="00EB0EC2"/>
    <w:rsid w:val="00EB1839"/>
    <w:rsid w:val="00EB4036"/>
    <w:rsid w:val="00EC2C32"/>
    <w:rsid w:val="00EC619C"/>
    <w:rsid w:val="00ED02CA"/>
    <w:rsid w:val="00EE1A50"/>
    <w:rsid w:val="00EE276E"/>
    <w:rsid w:val="00EE2A09"/>
    <w:rsid w:val="00EE2C3F"/>
    <w:rsid w:val="00EE382C"/>
    <w:rsid w:val="00EE3C1A"/>
    <w:rsid w:val="00EF0135"/>
    <w:rsid w:val="00EF36B2"/>
    <w:rsid w:val="00EF6371"/>
    <w:rsid w:val="00F03F2A"/>
    <w:rsid w:val="00F05DE5"/>
    <w:rsid w:val="00F07D45"/>
    <w:rsid w:val="00F1090D"/>
    <w:rsid w:val="00F13629"/>
    <w:rsid w:val="00F16B5E"/>
    <w:rsid w:val="00F24406"/>
    <w:rsid w:val="00F26667"/>
    <w:rsid w:val="00F26860"/>
    <w:rsid w:val="00F30455"/>
    <w:rsid w:val="00F34025"/>
    <w:rsid w:val="00F34E62"/>
    <w:rsid w:val="00F35477"/>
    <w:rsid w:val="00F4005B"/>
    <w:rsid w:val="00F42E5B"/>
    <w:rsid w:val="00F43BC7"/>
    <w:rsid w:val="00F45BB2"/>
    <w:rsid w:val="00F46888"/>
    <w:rsid w:val="00F501A5"/>
    <w:rsid w:val="00F503A7"/>
    <w:rsid w:val="00F56AE6"/>
    <w:rsid w:val="00F56D27"/>
    <w:rsid w:val="00F60299"/>
    <w:rsid w:val="00F60423"/>
    <w:rsid w:val="00F66634"/>
    <w:rsid w:val="00F678C3"/>
    <w:rsid w:val="00F718D8"/>
    <w:rsid w:val="00F74DBB"/>
    <w:rsid w:val="00F80F14"/>
    <w:rsid w:val="00F80F39"/>
    <w:rsid w:val="00F817BA"/>
    <w:rsid w:val="00F825BA"/>
    <w:rsid w:val="00F82EAC"/>
    <w:rsid w:val="00F83B48"/>
    <w:rsid w:val="00F83CD6"/>
    <w:rsid w:val="00F83ECB"/>
    <w:rsid w:val="00F86523"/>
    <w:rsid w:val="00F96EBD"/>
    <w:rsid w:val="00F97D02"/>
    <w:rsid w:val="00FA2465"/>
    <w:rsid w:val="00FA3982"/>
    <w:rsid w:val="00FA3EAF"/>
    <w:rsid w:val="00FA60D5"/>
    <w:rsid w:val="00FB0204"/>
    <w:rsid w:val="00FB2090"/>
    <w:rsid w:val="00FB3C2B"/>
    <w:rsid w:val="00FB44B3"/>
    <w:rsid w:val="00FB6988"/>
    <w:rsid w:val="00FC116A"/>
    <w:rsid w:val="00FC20A6"/>
    <w:rsid w:val="00FC4185"/>
    <w:rsid w:val="00FC41FB"/>
    <w:rsid w:val="00FE380B"/>
    <w:rsid w:val="00FE5F0C"/>
    <w:rsid w:val="00FF25E9"/>
    <w:rsid w:val="00FF75D1"/>
    <w:rsid w:val="01801C90"/>
    <w:rsid w:val="05CD540C"/>
    <w:rsid w:val="06DE77B8"/>
    <w:rsid w:val="080157C5"/>
    <w:rsid w:val="112C1DD3"/>
    <w:rsid w:val="149C6BC9"/>
    <w:rsid w:val="1C720DBF"/>
    <w:rsid w:val="1CB15CCB"/>
    <w:rsid w:val="235D2900"/>
    <w:rsid w:val="26285AAB"/>
    <w:rsid w:val="281D18A8"/>
    <w:rsid w:val="2A324AEC"/>
    <w:rsid w:val="30094A39"/>
    <w:rsid w:val="328C4FE6"/>
    <w:rsid w:val="337846EF"/>
    <w:rsid w:val="422E3775"/>
    <w:rsid w:val="43305EAA"/>
    <w:rsid w:val="4C1E100E"/>
    <w:rsid w:val="4CA91B45"/>
    <w:rsid w:val="4D5D768C"/>
    <w:rsid w:val="50B60726"/>
    <w:rsid w:val="52DC0666"/>
    <w:rsid w:val="53DF6FD7"/>
    <w:rsid w:val="56C17825"/>
    <w:rsid w:val="5DCE6E9C"/>
    <w:rsid w:val="611D3F0B"/>
    <w:rsid w:val="65ED7B80"/>
    <w:rsid w:val="66D87A64"/>
    <w:rsid w:val="685E7D87"/>
    <w:rsid w:val="697F1613"/>
    <w:rsid w:val="6A8327E5"/>
    <w:rsid w:val="7198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8A5843"/>
  <w15:docId w15:val="{35BDD1D3-7FCC-484A-9985-A226858E3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F013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jc w:val="left"/>
    </w:pPr>
    <w:rPr>
      <w:rFonts w:ascii="Cambria" w:eastAsia="Cambria" w:hAnsi="Cambria" w:cs="Cambria"/>
      <w:color w:val="000000"/>
      <w:szCs w:val="21"/>
      <w:u w:color="000000"/>
    </w:rPr>
  </w:style>
  <w:style w:type="paragraph" w:styleId="Testonormale">
    <w:name w:val="Plain Text"/>
    <w:basedOn w:val="Normale"/>
    <w:link w:val="TestonormaleCarattere"/>
    <w:uiPriority w:val="99"/>
    <w:unhideWhenUsed/>
    <w:qFormat/>
    <w:pPr>
      <w:widowControl/>
      <w:jc w:val="left"/>
    </w:pPr>
    <w:rPr>
      <w:rFonts w:ascii="Calibri" w:eastAsia="SimSun" w:hAnsi="Courier New" w:cs="Times New Roman"/>
      <w:kern w:val="0"/>
      <w:szCs w:val="2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eWeb">
    <w:name w:val="Normal (Web)"/>
    <w:basedOn w:val="Normale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pt-BR" w:eastAsia="pt-BR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qFormat/>
    <w:pPr>
      <w:jc w:val="both"/>
    </w:pPr>
    <w:rPr>
      <w:rFonts w:asciiTheme="minorHAnsi" w:eastAsiaTheme="minorEastAsia" w:hAnsiTheme="minorHAnsi" w:cstheme="minorBidi"/>
      <w:b/>
      <w:bCs/>
      <w:color w:val="auto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qFormat/>
    <w:rPr>
      <w:color w:val="954F72" w:themeColor="followedHyperlink"/>
      <w:u w:val="single"/>
    </w:rPr>
  </w:style>
  <w:style w:type="character" w:styleId="Collegamentoipertestuale">
    <w:name w:val="Hyperlink"/>
    <w:basedOn w:val="Carpredefinitoparagrafo"/>
    <w:uiPriority w:val="99"/>
    <w:unhideWhenUsed/>
    <w:qFormat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qFormat/>
    <w:rPr>
      <w:sz w:val="16"/>
      <w:szCs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Pr>
      <w:sz w:val="18"/>
      <w:szCs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sz w:val="18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Pr>
      <w:rFonts w:ascii="Cambria" w:eastAsia="Cambria" w:hAnsi="Cambria" w:cs="Cambria"/>
      <w:color w:val="000000"/>
      <w:szCs w:val="21"/>
      <w:u w:color="000000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Pr>
      <w:rFonts w:ascii="SimSun" w:eastAsia="SimSun"/>
      <w:sz w:val="18"/>
      <w:szCs w:val="18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qFormat/>
    <w:rPr>
      <w:rFonts w:ascii="Cambria" w:eastAsia="Cambria" w:hAnsi="Cambria" w:cs="Cambria"/>
      <w:b/>
      <w:bCs/>
      <w:color w:val="000000"/>
      <w:sz w:val="20"/>
      <w:szCs w:val="20"/>
      <w:u w:color="000000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0">
    <w:name w:val="未处理的提及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paragraph" w:styleId="Nessunaspaziatura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qFormat/>
    <w:rPr>
      <w:rFonts w:ascii="Calibri" w:eastAsia="SimSun" w:hAnsi="Courier New" w:cs="Times New Roman"/>
      <w:kern w:val="0"/>
      <w:szCs w:val="21"/>
    </w:rPr>
  </w:style>
  <w:style w:type="character" w:customStyle="1" w:styleId="11">
    <w:name w:val="未解決のメンション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ran">
    <w:name w:val="tran"/>
    <w:basedOn w:val="Carpredefinitoparagrafo"/>
    <w:qFormat/>
  </w:style>
  <w:style w:type="character" w:customStyle="1" w:styleId="apple-converted-space">
    <w:name w:val="apple-converted-space"/>
    <w:basedOn w:val="Carpredefinitoparagrafo"/>
    <w:qFormat/>
  </w:style>
  <w:style w:type="character" w:customStyle="1" w:styleId="jlqj4b">
    <w:name w:val="jlqj4b"/>
    <w:basedOn w:val="Carpredefinitoparagrafo"/>
    <w:qFormat/>
  </w:style>
  <w:style w:type="character" w:customStyle="1" w:styleId="Titolo1Carattere">
    <w:name w:val="Titolo 1 Carattere"/>
    <w:basedOn w:val="Carpredefinitoparagrafo"/>
    <w:link w:val="Titolo1"/>
    <w:uiPriority w:val="9"/>
    <w:qFormat/>
    <w:rPr>
      <w:b/>
      <w:bCs/>
      <w:kern w:val="44"/>
      <w:sz w:val="44"/>
      <w:szCs w:val="44"/>
    </w:rPr>
  </w:style>
  <w:style w:type="character" w:customStyle="1" w:styleId="viiyi">
    <w:name w:val="viiyi"/>
    <w:basedOn w:val="Carpredefinitoparagrafo"/>
    <w:qFormat/>
  </w:style>
  <w:style w:type="character" w:customStyle="1" w:styleId="3">
    <w:name w:val="未处理的提及3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92E92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F0135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character" w:styleId="Enfasigrassetto">
    <w:name w:val="Strong"/>
    <w:basedOn w:val="Carpredefinitoparagrafo"/>
    <w:uiPriority w:val="22"/>
    <w:qFormat/>
    <w:rsid w:val="00EF0135"/>
    <w:rPr>
      <w:b/>
      <w:bCs/>
    </w:rPr>
  </w:style>
  <w:style w:type="paragraph" w:styleId="Corpodeltesto3">
    <w:name w:val="Body Text 3"/>
    <w:basedOn w:val="Normale"/>
    <w:link w:val="Corpodeltesto3Carattere"/>
    <w:qFormat/>
    <w:rsid w:val="00105FFD"/>
    <w:pPr>
      <w:widowControl/>
      <w:spacing w:beforeLines="50" w:before="156" w:after="160" w:line="400" w:lineRule="exact"/>
      <w:jc w:val="left"/>
    </w:pPr>
    <w:rPr>
      <w:b/>
      <w:color w:val="FF6600"/>
      <w:kern w:val="0"/>
      <w:sz w:val="24"/>
      <w:lang w:eastAsia="en-US"/>
    </w:rPr>
  </w:style>
  <w:style w:type="character" w:customStyle="1" w:styleId="Corpodeltesto3Carattere">
    <w:name w:val="Corpo del testo 3 Carattere"/>
    <w:basedOn w:val="Carpredefinitoparagrafo"/>
    <w:link w:val="Corpodeltesto3"/>
    <w:rsid w:val="00105FFD"/>
    <w:rPr>
      <w:rFonts w:asciiTheme="minorHAnsi" w:eastAsiaTheme="minorEastAsia" w:hAnsiTheme="minorHAnsi" w:cstheme="minorBidi"/>
      <w:b/>
      <w:color w:val="FF6600"/>
      <w:sz w:val="24"/>
      <w:szCs w:val="22"/>
      <w:lang w:eastAsia="en-US"/>
    </w:rPr>
  </w:style>
  <w:style w:type="character" w:customStyle="1" w:styleId="s6">
    <w:name w:val="s6"/>
    <w:qFormat/>
    <w:rsid w:val="00105FFD"/>
  </w:style>
  <w:style w:type="character" w:customStyle="1" w:styleId="None">
    <w:name w:val="None"/>
    <w:qFormat/>
    <w:rsid w:val="00105FFD"/>
  </w:style>
  <w:style w:type="paragraph" w:customStyle="1" w:styleId="12">
    <w:name w:val="列表段落1"/>
    <w:qFormat/>
    <w:rsid w:val="00105FFD"/>
    <w:pPr>
      <w:spacing w:after="100"/>
      <w:ind w:firstLine="420"/>
      <w:jc w:val="both"/>
    </w:pPr>
    <w:rPr>
      <w:rFonts w:ascii="Calibri" w:eastAsia="Arial Unicode MS" w:hAnsi="Calibri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roberto.beltramolli@anicecommunication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press@anicecommunication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ydauto.e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bydeurope.com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byd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48F9C7E-5E6C-4B00-AF64-C5F0AE6B21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633</Words>
  <Characters>9309</Characters>
  <Application>Microsoft Office Word</Application>
  <DocSecurity>0</DocSecurity>
  <Lines>77</Lines>
  <Paragraphs>2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D</Company>
  <LinksUpToDate>false</LinksUpToDate>
  <CharactersWithSpaces>10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azhang</dc:creator>
  <cp:lastModifiedBy>Roberto Beltramolli</cp:lastModifiedBy>
  <cp:revision>6</cp:revision>
  <cp:lastPrinted>2022-08-15T12:26:00Z</cp:lastPrinted>
  <dcterms:created xsi:type="dcterms:W3CDTF">2022-08-20T17:01:00Z</dcterms:created>
  <dcterms:modified xsi:type="dcterms:W3CDTF">2022-08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6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KSOProductBuildVer">
    <vt:lpwstr>2052-11.1.0.10314</vt:lpwstr>
  </property>
  <property fmtid="{D5CDD505-2E9C-101B-9397-08002B2CF9AE}" pid="5" name="ICV">
    <vt:lpwstr>3699313FDBDF47A0BE4D854FFC868CC0</vt:lpwstr>
  </property>
</Properties>
</file>